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74D8" w14:textId="77777777" w:rsidR="0028422F" w:rsidRPr="00CD78AC" w:rsidRDefault="0028422F" w:rsidP="0028422F">
      <w:pPr>
        <w:spacing w:after="200" w:line="276" w:lineRule="auto"/>
        <w:jc w:val="center"/>
        <w:rPr>
          <w:rFonts w:ascii="Bahnschrift Light Condensed" w:hAnsi="Bahnschrift Light Condensed" w:cs="Arial"/>
          <w:sz w:val="96"/>
        </w:rPr>
      </w:pPr>
      <w:bookmarkStart w:id="0" w:name="_Toc496913707"/>
      <w:bookmarkStart w:id="1" w:name="_Toc496913714"/>
      <w:bookmarkStart w:id="2" w:name="_Toc496913715"/>
      <w:bookmarkStart w:id="3" w:name="_Toc496913716"/>
      <w:bookmarkStart w:id="4" w:name="_Toc496913717"/>
      <w:bookmarkStart w:id="5" w:name="_Toc496913718"/>
      <w:bookmarkStart w:id="6" w:name="_Hlk77502295"/>
    </w:p>
    <w:p w14:paraId="62DA2807" w14:textId="09F93E63" w:rsidR="0028422F" w:rsidRPr="00E467AA" w:rsidRDefault="00547F1E" w:rsidP="00E467AA">
      <w:pPr>
        <w:pStyle w:val="Heading1"/>
        <w:rPr>
          <w:sz w:val="48"/>
          <w:szCs w:val="48"/>
        </w:rPr>
      </w:pPr>
      <w:r w:rsidRPr="00E467AA">
        <w:rPr>
          <w:sz w:val="48"/>
          <w:szCs w:val="48"/>
        </w:rPr>
        <w:t>Buy &amp; Sell Web App</w:t>
      </w:r>
    </w:p>
    <w:p w14:paraId="663E7AAB" w14:textId="4C273E88" w:rsidR="0028422F" w:rsidRPr="00CD78AC" w:rsidRDefault="0028422F" w:rsidP="0028422F">
      <w:pPr>
        <w:spacing w:after="200" w:line="276" w:lineRule="auto"/>
        <w:jc w:val="center"/>
        <w:rPr>
          <w:rFonts w:ascii="Bahnschrift Light Condensed" w:hAnsi="Bahnschrift Light Condensed" w:cs="Arial"/>
          <w:sz w:val="96"/>
        </w:rPr>
      </w:pPr>
    </w:p>
    <w:p w14:paraId="1E9167E4" w14:textId="79E905D7" w:rsidR="00FA0715" w:rsidRPr="00EE1DAD" w:rsidRDefault="00FA0715" w:rsidP="00EE1DAD">
      <w:pPr>
        <w:pStyle w:val="Heading1"/>
        <w:rPr>
          <w:sz w:val="52"/>
          <w:szCs w:val="52"/>
        </w:rPr>
      </w:pPr>
      <w:r w:rsidRPr="00EE1DAD">
        <w:rPr>
          <w:sz w:val="52"/>
          <w:szCs w:val="52"/>
        </w:rPr>
        <w:t>Level-6 Final Project</w:t>
      </w:r>
    </w:p>
    <w:p w14:paraId="4B4B54C4" w14:textId="77777777" w:rsidR="00FA0715" w:rsidRPr="00CD78AC" w:rsidRDefault="00FA0715" w:rsidP="0028422F">
      <w:pPr>
        <w:spacing w:after="200" w:line="276" w:lineRule="auto"/>
        <w:jc w:val="center"/>
        <w:rPr>
          <w:rFonts w:ascii="Bahnschrift Light Condensed" w:hAnsi="Bahnschrift Light Condensed" w:cs="Arial"/>
          <w:sz w:val="96"/>
        </w:rPr>
      </w:pPr>
    </w:p>
    <w:p w14:paraId="23FFD339" w14:textId="77777777" w:rsidR="0028422F" w:rsidRPr="00CD78AC" w:rsidRDefault="0028422F" w:rsidP="0028422F">
      <w:pPr>
        <w:spacing w:after="200" w:line="276" w:lineRule="auto"/>
        <w:jc w:val="center"/>
        <w:rPr>
          <w:rFonts w:ascii="Bahnschrift Light Condensed" w:hAnsi="Bahnschrift Light Condensed" w:cs="Arial"/>
          <w:sz w:val="52"/>
        </w:rPr>
      </w:pPr>
    </w:p>
    <w:p w14:paraId="2856FA64" w14:textId="77777777" w:rsidR="0028422F" w:rsidRPr="00CD78AC" w:rsidRDefault="0028422F" w:rsidP="0028422F">
      <w:pPr>
        <w:spacing w:after="200" w:line="276" w:lineRule="auto"/>
        <w:jc w:val="center"/>
        <w:rPr>
          <w:rFonts w:ascii="Bahnschrift Light Condensed" w:hAnsi="Bahnschrift Light Condensed" w:cs="Arial"/>
          <w:sz w:val="52"/>
        </w:rPr>
      </w:pPr>
      <w:r w:rsidRPr="00CD78AC">
        <w:rPr>
          <w:rFonts w:ascii="Bahnschrift Light Condensed" w:hAnsi="Bahnschrift Light Condensed" w:cs="Arial"/>
          <w:sz w:val="52"/>
        </w:rPr>
        <w:br w:type="page"/>
      </w:r>
    </w:p>
    <w:sdt>
      <w:sdtPr>
        <w:rPr>
          <w:rFonts w:ascii="Bahnschrift Light Condensed" w:eastAsia="Times New Roman" w:hAnsi="Bahnschrift Light Condensed" w:cs="Arial"/>
          <w:color w:val="auto"/>
          <w:sz w:val="24"/>
          <w:szCs w:val="24"/>
          <w:lang w:val="en-GB"/>
        </w:rPr>
        <w:id w:val="-1677032356"/>
        <w:docPartObj>
          <w:docPartGallery w:val="Table of Contents"/>
          <w:docPartUnique/>
        </w:docPartObj>
      </w:sdtPr>
      <w:sdtEndPr>
        <w:rPr>
          <w:b/>
          <w:bCs/>
          <w:noProof/>
        </w:rPr>
      </w:sdtEndPr>
      <w:sdtContent>
        <w:p w14:paraId="7EA96891" w14:textId="7EFBADC9" w:rsidR="00607AFD" w:rsidRPr="00215358" w:rsidRDefault="00F8557D" w:rsidP="00215358">
          <w:pPr>
            <w:pStyle w:val="TOCHeading"/>
            <w:spacing w:line="360" w:lineRule="auto"/>
            <w:rPr>
              <w:rStyle w:val="Heading1Char"/>
              <w:rFonts w:eastAsiaTheme="majorEastAsia"/>
            </w:rPr>
          </w:pPr>
          <w:r w:rsidRPr="00215358">
            <w:rPr>
              <w:rStyle w:val="Heading1Char"/>
              <w:rFonts w:eastAsiaTheme="majorEastAsia"/>
            </w:rPr>
            <w:t>Table of Contents</w:t>
          </w:r>
        </w:p>
        <w:p w14:paraId="441D7BE9" w14:textId="77777777" w:rsidR="008C050F" w:rsidRPr="00215358" w:rsidRDefault="00F8557D">
          <w:pPr>
            <w:pStyle w:val="TOC1"/>
            <w:tabs>
              <w:tab w:val="right" w:leader="dot" w:pos="9017"/>
            </w:tabs>
            <w:rPr>
              <w:rStyle w:val="Strong"/>
              <w:rFonts w:eastAsiaTheme="minorEastAsia"/>
            </w:rPr>
          </w:pPr>
          <w:r w:rsidRPr="00CD78AC">
            <w:rPr>
              <w:rFonts w:ascii="Bahnschrift Light Condensed" w:hAnsi="Bahnschrift Light Condensed" w:cs="Arial"/>
            </w:rPr>
            <w:fldChar w:fldCharType="begin"/>
          </w:r>
          <w:r w:rsidRPr="00CD78AC">
            <w:rPr>
              <w:rFonts w:ascii="Bahnschrift Light Condensed" w:hAnsi="Bahnschrift Light Condensed" w:cs="Arial"/>
            </w:rPr>
            <w:instrText xml:space="preserve"> TOC \o "1-3" \h \z \u </w:instrText>
          </w:r>
          <w:r w:rsidRPr="00CD78AC">
            <w:rPr>
              <w:rFonts w:ascii="Bahnschrift Light Condensed" w:hAnsi="Bahnschrift Light Condensed" w:cs="Arial"/>
            </w:rPr>
            <w:fldChar w:fldCharType="separate"/>
          </w:r>
          <w:hyperlink w:anchor="_Toc27409809" w:history="1">
            <w:r w:rsidR="008C050F" w:rsidRPr="00215358">
              <w:rPr>
                <w:rStyle w:val="Strong"/>
              </w:rPr>
              <w:t>Project Proposal</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09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3</w:t>
            </w:r>
            <w:r w:rsidR="008C050F" w:rsidRPr="00215358">
              <w:rPr>
                <w:rStyle w:val="Strong"/>
                <w:webHidden/>
              </w:rPr>
              <w:fldChar w:fldCharType="end"/>
            </w:r>
          </w:hyperlink>
        </w:p>
        <w:p w14:paraId="3A276F97" w14:textId="77777777" w:rsidR="008C050F" w:rsidRPr="00215358" w:rsidRDefault="00A605F9">
          <w:pPr>
            <w:pStyle w:val="TOC2"/>
            <w:tabs>
              <w:tab w:val="right" w:leader="dot" w:pos="9017"/>
            </w:tabs>
            <w:rPr>
              <w:rStyle w:val="Strong"/>
              <w:rFonts w:eastAsiaTheme="minorEastAsia"/>
            </w:rPr>
          </w:pPr>
          <w:hyperlink w:anchor="_Toc27409810" w:history="1">
            <w:r w:rsidR="008C050F" w:rsidRPr="00215358">
              <w:rPr>
                <w:rStyle w:val="Strong"/>
              </w:rPr>
              <w:t>Goals and Objectives</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10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3</w:t>
            </w:r>
            <w:r w:rsidR="008C050F" w:rsidRPr="00215358">
              <w:rPr>
                <w:rStyle w:val="Strong"/>
                <w:webHidden/>
              </w:rPr>
              <w:fldChar w:fldCharType="end"/>
            </w:r>
          </w:hyperlink>
        </w:p>
        <w:p w14:paraId="15F0B472" w14:textId="77777777" w:rsidR="008C050F" w:rsidRPr="00215358" w:rsidRDefault="00A605F9">
          <w:pPr>
            <w:pStyle w:val="TOC2"/>
            <w:tabs>
              <w:tab w:val="right" w:leader="dot" w:pos="9017"/>
            </w:tabs>
            <w:rPr>
              <w:rStyle w:val="Strong"/>
              <w:rFonts w:eastAsiaTheme="minorEastAsia"/>
            </w:rPr>
          </w:pPr>
          <w:hyperlink w:anchor="_Toc27409811" w:history="1">
            <w:r w:rsidR="008C050F" w:rsidRPr="00215358">
              <w:rPr>
                <w:rStyle w:val="Strong"/>
              </w:rPr>
              <w:t>Project Scope</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11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3</w:t>
            </w:r>
            <w:r w:rsidR="008C050F" w:rsidRPr="00215358">
              <w:rPr>
                <w:rStyle w:val="Strong"/>
                <w:webHidden/>
              </w:rPr>
              <w:fldChar w:fldCharType="end"/>
            </w:r>
          </w:hyperlink>
        </w:p>
        <w:p w14:paraId="4E4742EB" w14:textId="77777777" w:rsidR="008C050F" w:rsidRPr="00215358" w:rsidRDefault="00A605F9">
          <w:pPr>
            <w:pStyle w:val="TOC2"/>
            <w:tabs>
              <w:tab w:val="right" w:leader="dot" w:pos="9017"/>
            </w:tabs>
            <w:rPr>
              <w:rStyle w:val="Strong"/>
              <w:rFonts w:eastAsiaTheme="minorEastAsia"/>
            </w:rPr>
          </w:pPr>
          <w:hyperlink w:anchor="_Toc27409812" w:history="1">
            <w:r w:rsidR="008C050F" w:rsidRPr="00215358">
              <w:rPr>
                <w:rStyle w:val="Strong"/>
              </w:rPr>
              <w:t>Project Specifications</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12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3</w:t>
            </w:r>
            <w:r w:rsidR="008C050F" w:rsidRPr="00215358">
              <w:rPr>
                <w:rStyle w:val="Strong"/>
                <w:webHidden/>
              </w:rPr>
              <w:fldChar w:fldCharType="end"/>
            </w:r>
          </w:hyperlink>
        </w:p>
        <w:p w14:paraId="1EDF127B" w14:textId="77777777" w:rsidR="008C050F" w:rsidRPr="00215358" w:rsidRDefault="00A605F9">
          <w:pPr>
            <w:pStyle w:val="TOC2"/>
            <w:tabs>
              <w:tab w:val="right" w:leader="dot" w:pos="9017"/>
            </w:tabs>
            <w:rPr>
              <w:rStyle w:val="Strong"/>
              <w:rFonts w:eastAsiaTheme="minorEastAsia"/>
            </w:rPr>
          </w:pPr>
          <w:hyperlink w:anchor="_Toc27409813" w:history="1">
            <w:r w:rsidR="008C050F" w:rsidRPr="00215358">
              <w:rPr>
                <w:rStyle w:val="Strong"/>
              </w:rPr>
              <w:t>Target Audience</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13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3</w:t>
            </w:r>
            <w:r w:rsidR="008C050F" w:rsidRPr="00215358">
              <w:rPr>
                <w:rStyle w:val="Strong"/>
                <w:webHidden/>
              </w:rPr>
              <w:fldChar w:fldCharType="end"/>
            </w:r>
          </w:hyperlink>
        </w:p>
        <w:p w14:paraId="6ED4BBBE" w14:textId="77777777" w:rsidR="008C050F" w:rsidRPr="00215358" w:rsidRDefault="00A605F9">
          <w:pPr>
            <w:pStyle w:val="TOC2"/>
            <w:tabs>
              <w:tab w:val="right" w:leader="dot" w:pos="9017"/>
            </w:tabs>
            <w:rPr>
              <w:rStyle w:val="Strong"/>
              <w:rFonts w:eastAsiaTheme="minorEastAsia"/>
            </w:rPr>
          </w:pPr>
          <w:hyperlink w:anchor="_Toc27409814" w:history="1">
            <w:r w:rsidR="008C050F" w:rsidRPr="00215358">
              <w:rPr>
                <w:rStyle w:val="Strong"/>
              </w:rPr>
              <w:t>Project Deliverables</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14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4</w:t>
            </w:r>
            <w:r w:rsidR="008C050F" w:rsidRPr="00215358">
              <w:rPr>
                <w:rStyle w:val="Strong"/>
                <w:webHidden/>
              </w:rPr>
              <w:fldChar w:fldCharType="end"/>
            </w:r>
          </w:hyperlink>
        </w:p>
        <w:p w14:paraId="723357AA" w14:textId="77777777" w:rsidR="008C050F" w:rsidRPr="00215358" w:rsidRDefault="00A605F9">
          <w:pPr>
            <w:pStyle w:val="TOC2"/>
            <w:tabs>
              <w:tab w:val="right" w:leader="dot" w:pos="9017"/>
            </w:tabs>
            <w:rPr>
              <w:rStyle w:val="Strong"/>
              <w:rFonts w:eastAsiaTheme="minorEastAsia"/>
            </w:rPr>
          </w:pPr>
          <w:hyperlink w:anchor="_Toc27409815" w:history="1">
            <w:r w:rsidR="008C050F" w:rsidRPr="00215358">
              <w:rPr>
                <w:rStyle w:val="Strong"/>
              </w:rPr>
              <w:t>Resource Requirements</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15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4</w:t>
            </w:r>
            <w:r w:rsidR="008C050F" w:rsidRPr="00215358">
              <w:rPr>
                <w:rStyle w:val="Strong"/>
                <w:webHidden/>
              </w:rPr>
              <w:fldChar w:fldCharType="end"/>
            </w:r>
          </w:hyperlink>
        </w:p>
        <w:p w14:paraId="36B70779" w14:textId="77777777" w:rsidR="008C050F" w:rsidRPr="00215358" w:rsidRDefault="00A605F9">
          <w:pPr>
            <w:pStyle w:val="TOC2"/>
            <w:tabs>
              <w:tab w:val="right" w:leader="dot" w:pos="9017"/>
            </w:tabs>
            <w:rPr>
              <w:rStyle w:val="Strong"/>
              <w:rFonts w:eastAsiaTheme="minorEastAsia"/>
            </w:rPr>
          </w:pPr>
          <w:hyperlink w:anchor="_Toc27409816" w:history="1">
            <w:r w:rsidR="008C050F" w:rsidRPr="00215358">
              <w:rPr>
                <w:rStyle w:val="Strong"/>
              </w:rPr>
              <w:t>Project Tasks and Milestones</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16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4</w:t>
            </w:r>
            <w:r w:rsidR="008C050F" w:rsidRPr="00215358">
              <w:rPr>
                <w:rStyle w:val="Strong"/>
                <w:webHidden/>
              </w:rPr>
              <w:fldChar w:fldCharType="end"/>
            </w:r>
          </w:hyperlink>
        </w:p>
        <w:p w14:paraId="26A68A65" w14:textId="77777777" w:rsidR="008C050F" w:rsidRPr="00215358" w:rsidRDefault="00A605F9">
          <w:pPr>
            <w:pStyle w:val="TOC2"/>
            <w:tabs>
              <w:tab w:val="right" w:leader="dot" w:pos="9017"/>
            </w:tabs>
            <w:rPr>
              <w:rStyle w:val="Strong"/>
              <w:rFonts w:eastAsiaTheme="minorEastAsia"/>
            </w:rPr>
          </w:pPr>
          <w:hyperlink w:anchor="_Toc27409817" w:history="1">
            <w:r w:rsidR="008C050F" w:rsidRPr="00215358">
              <w:rPr>
                <w:rStyle w:val="Strong"/>
              </w:rPr>
              <w:t>Project Assumptions</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17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5</w:t>
            </w:r>
            <w:r w:rsidR="008C050F" w:rsidRPr="00215358">
              <w:rPr>
                <w:rStyle w:val="Strong"/>
                <w:webHidden/>
              </w:rPr>
              <w:fldChar w:fldCharType="end"/>
            </w:r>
          </w:hyperlink>
        </w:p>
        <w:p w14:paraId="5E180B92" w14:textId="77777777" w:rsidR="008C050F" w:rsidRPr="00215358" w:rsidRDefault="00A605F9">
          <w:pPr>
            <w:pStyle w:val="TOC1"/>
            <w:tabs>
              <w:tab w:val="right" w:leader="dot" w:pos="9017"/>
            </w:tabs>
            <w:rPr>
              <w:rStyle w:val="Strong"/>
              <w:rFonts w:eastAsiaTheme="minorEastAsia"/>
            </w:rPr>
          </w:pPr>
          <w:hyperlink w:anchor="_Toc27409818" w:history="1">
            <w:r w:rsidR="008C050F" w:rsidRPr="00215358">
              <w:rPr>
                <w:rStyle w:val="Strong"/>
              </w:rPr>
              <w:t>Project Report</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18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5</w:t>
            </w:r>
            <w:r w:rsidR="008C050F" w:rsidRPr="00215358">
              <w:rPr>
                <w:rStyle w:val="Strong"/>
                <w:webHidden/>
              </w:rPr>
              <w:fldChar w:fldCharType="end"/>
            </w:r>
          </w:hyperlink>
        </w:p>
        <w:p w14:paraId="5B80D9CC" w14:textId="77777777" w:rsidR="008C050F" w:rsidRPr="00215358" w:rsidRDefault="00A605F9">
          <w:pPr>
            <w:pStyle w:val="TOC2"/>
            <w:tabs>
              <w:tab w:val="right" w:leader="dot" w:pos="9017"/>
            </w:tabs>
            <w:rPr>
              <w:rStyle w:val="Strong"/>
              <w:rFonts w:eastAsiaTheme="minorEastAsia"/>
            </w:rPr>
          </w:pPr>
          <w:hyperlink w:anchor="_Toc27409819" w:history="1">
            <w:r w:rsidR="008C050F" w:rsidRPr="00215358">
              <w:rPr>
                <w:rStyle w:val="Strong"/>
              </w:rPr>
              <w:t>Detail Design</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19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6</w:t>
            </w:r>
            <w:r w:rsidR="008C050F" w:rsidRPr="00215358">
              <w:rPr>
                <w:rStyle w:val="Strong"/>
                <w:webHidden/>
              </w:rPr>
              <w:fldChar w:fldCharType="end"/>
            </w:r>
          </w:hyperlink>
        </w:p>
        <w:p w14:paraId="79304750" w14:textId="77777777" w:rsidR="008C050F" w:rsidRPr="00215358" w:rsidRDefault="00A605F9">
          <w:pPr>
            <w:pStyle w:val="TOC3"/>
            <w:tabs>
              <w:tab w:val="right" w:leader="dot" w:pos="9017"/>
            </w:tabs>
            <w:rPr>
              <w:rStyle w:val="Strong"/>
              <w:rFonts w:eastAsiaTheme="minorEastAsia"/>
            </w:rPr>
          </w:pPr>
          <w:hyperlink w:anchor="_Toc27409820" w:history="1">
            <w:r w:rsidR="008C050F" w:rsidRPr="00215358">
              <w:rPr>
                <w:rStyle w:val="Strong"/>
              </w:rPr>
              <w:t>Home Page</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20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6</w:t>
            </w:r>
            <w:r w:rsidR="008C050F" w:rsidRPr="00215358">
              <w:rPr>
                <w:rStyle w:val="Strong"/>
                <w:webHidden/>
              </w:rPr>
              <w:fldChar w:fldCharType="end"/>
            </w:r>
          </w:hyperlink>
        </w:p>
        <w:p w14:paraId="4C2CD0F5" w14:textId="31F2F4A8" w:rsidR="008C050F" w:rsidRPr="00215358" w:rsidRDefault="00C20535">
          <w:pPr>
            <w:pStyle w:val="TOC3"/>
            <w:tabs>
              <w:tab w:val="right" w:leader="dot" w:pos="9017"/>
            </w:tabs>
            <w:rPr>
              <w:rStyle w:val="Strong"/>
              <w:rFonts w:eastAsiaTheme="minorEastAsia"/>
            </w:rPr>
          </w:pPr>
          <w:r w:rsidRPr="00215358">
            <w:rPr>
              <w:rStyle w:val="Strong"/>
            </w:rPr>
            <w:t>Register</w:t>
          </w:r>
          <w:hyperlink w:anchor="_Toc27409821" w:history="1">
            <w:r w:rsidR="008C050F" w:rsidRPr="00215358">
              <w:rPr>
                <w:rStyle w:val="Strong"/>
              </w:rPr>
              <w:t xml:space="preserve"> Page</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21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6</w:t>
            </w:r>
            <w:r w:rsidR="008C050F" w:rsidRPr="00215358">
              <w:rPr>
                <w:rStyle w:val="Strong"/>
                <w:webHidden/>
              </w:rPr>
              <w:fldChar w:fldCharType="end"/>
            </w:r>
          </w:hyperlink>
        </w:p>
        <w:p w14:paraId="6E591B72" w14:textId="181B296D" w:rsidR="008C050F" w:rsidRPr="00215358" w:rsidRDefault="00A605F9">
          <w:pPr>
            <w:pStyle w:val="TOC3"/>
            <w:tabs>
              <w:tab w:val="right" w:leader="dot" w:pos="9017"/>
            </w:tabs>
            <w:rPr>
              <w:rStyle w:val="Strong"/>
              <w:rFonts w:eastAsiaTheme="minorEastAsia"/>
            </w:rPr>
          </w:pPr>
          <w:hyperlink w:anchor="_Toc27409822" w:history="1">
            <w:r w:rsidR="00C20535" w:rsidRPr="00215358">
              <w:rPr>
                <w:rStyle w:val="Strong"/>
              </w:rPr>
              <w:t>Login</w:t>
            </w:r>
            <w:r w:rsidR="008C050F" w:rsidRPr="00215358">
              <w:rPr>
                <w:rStyle w:val="Strong"/>
              </w:rPr>
              <w:t xml:space="preserve"> Page</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22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7</w:t>
            </w:r>
            <w:r w:rsidR="008C050F" w:rsidRPr="00215358">
              <w:rPr>
                <w:rStyle w:val="Strong"/>
                <w:webHidden/>
              </w:rPr>
              <w:fldChar w:fldCharType="end"/>
            </w:r>
          </w:hyperlink>
        </w:p>
        <w:p w14:paraId="6B7ED973" w14:textId="1F1A126E" w:rsidR="008C050F" w:rsidRPr="00215358" w:rsidRDefault="00A605F9">
          <w:pPr>
            <w:pStyle w:val="TOC3"/>
            <w:tabs>
              <w:tab w:val="right" w:leader="dot" w:pos="9017"/>
            </w:tabs>
            <w:rPr>
              <w:rStyle w:val="Strong"/>
              <w:rFonts w:eastAsiaTheme="minorEastAsia"/>
            </w:rPr>
          </w:pPr>
          <w:hyperlink w:anchor="_Toc27409823" w:history="1">
            <w:r w:rsidR="008C050F" w:rsidRPr="00215358">
              <w:rPr>
                <w:rStyle w:val="Strong"/>
              </w:rPr>
              <w:t>A</w:t>
            </w:r>
            <w:r w:rsidR="004412B0" w:rsidRPr="00215358">
              <w:rPr>
                <w:rStyle w:val="Strong"/>
              </w:rPr>
              <w:t>ll Sub Type</w:t>
            </w:r>
            <w:r w:rsidR="008C050F" w:rsidRPr="00215358">
              <w:rPr>
                <w:rStyle w:val="Strong"/>
              </w:rPr>
              <w:t xml:space="preserve"> Admin View</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23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7</w:t>
            </w:r>
            <w:r w:rsidR="008C050F" w:rsidRPr="00215358">
              <w:rPr>
                <w:rStyle w:val="Strong"/>
                <w:webHidden/>
              </w:rPr>
              <w:fldChar w:fldCharType="end"/>
            </w:r>
          </w:hyperlink>
        </w:p>
        <w:p w14:paraId="7C69067D" w14:textId="5097185A" w:rsidR="008C050F" w:rsidRPr="00215358" w:rsidRDefault="00A605F9">
          <w:pPr>
            <w:pStyle w:val="TOC3"/>
            <w:tabs>
              <w:tab w:val="right" w:leader="dot" w:pos="9017"/>
            </w:tabs>
            <w:rPr>
              <w:rStyle w:val="Strong"/>
              <w:rFonts w:eastAsiaTheme="minorEastAsia"/>
            </w:rPr>
          </w:pPr>
          <w:hyperlink w:anchor="_Toc27409824" w:history="1">
            <w:r w:rsidR="004412B0" w:rsidRPr="00215358">
              <w:rPr>
                <w:rStyle w:val="Strong"/>
              </w:rPr>
              <w:t>My Products</w:t>
            </w:r>
            <w:r w:rsidR="008C050F" w:rsidRPr="00215358">
              <w:rPr>
                <w:rStyle w:val="Strong"/>
              </w:rPr>
              <w:t xml:space="preserve"> </w:t>
            </w:r>
            <w:r w:rsidR="004412B0" w:rsidRPr="00215358">
              <w:rPr>
                <w:rStyle w:val="Strong"/>
              </w:rPr>
              <w:t>Page</w:t>
            </w:r>
            <w:r w:rsidR="008C050F" w:rsidRPr="00215358">
              <w:rPr>
                <w:rStyle w:val="Strong"/>
              </w:rPr>
              <w:t xml:space="preserve"> View</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24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8</w:t>
            </w:r>
            <w:r w:rsidR="008C050F" w:rsidRPr="00215358">
              <w:rPr>
                <w:rStyle w:val="Strong"/>
                <w:webHidden/>
              </w:rPr>
              <w:fldChar w:fldCharType="end"/>
            </w:r>
          </w:hyperlink>
        </w:p>
        <w:p w14:paraId="642AD109" w14:textId="6740961D" w:rsidR="008C050F" w:rsidRPr="00215358" w:rsidRDefault="00C20535">
          <w:pPr>
            <w:pStyle w:val="TOC3"/>
            <w:tabs>
              <w:tab w:val="right" w:leader="dot" w:pos="9017"/>
            </w:tabs>
            <w:rPr>
              <w:rStyle w:val="Strong"/>
              <w:rFonts w:eastAsiaTheme="minorEastAsia"/>
            </w:rPr>
          </w:pPr>
          <w:r w:rsidRPr="00215358">
            <w:rPr>
              <w:rStyle w:val="Strong"/>
            </w:rPr>
            <w:t>All Products</w:t>
          </w:r>
          <w:r w:rsidR="00A8116F" w:rsidRPr="00215358">
            <w:rPr>
              <w:rStyle w:val="Strong"/>
            </w:rPr>
            <w:t xml:space="preserve"> Page</w:t>
          </w:r>
          <w:hyperlink w:anchor="_Toc27409825" w:history="1">
            <w:r w:rsidR="008C050F" w:rsidRPr="00215358">
              <w:rPr>
                <w:rStyle w:val="Strong"/>
              </w:rPr>
              <w:t xml:space="preserve"> View</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25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8</w:t>
            </w:r>
            <w:r w:rsidR="008C050F" w:rsidRPr="00215358">
              <w:rPr>
                <w:rStyle w:val="Strong"/>
                <w:webHidden/>
              </w:rPr>
              <w:fldChar w:fldCharType="end"/>
            </w:r>
          </w:hyperlink>
        </w:p>
        <w:p w14:paraId="59A22833" w14:textId="3121EFC5" w:rsidR="008C050F" w:rsidRPr="00215358" w:rsidRDefault="004412B0">
          <w:pPr>
            <w:pStyle w:val="TOC3"/>
            <w:tabs>
              <w:tab w:val="right" w:leader="dot" w:pos="9017"/>
            </w:tabs>
            <w:rPr>
              <w:rStyle w:val="Strong"/>
              <w:rFonts w:eastAsiaTheme="minorEastAsia"/>
            </w:rPr>
          </w:pPr>
          <w:r w:rsidRPr="00215358">
            <w:rPr>
              <w:rStyle w:val="Strong"/>
            </w:rPr>
            <w:t>Sub Type</w:t>
          </w:r>
          <w:r w:rsidR="00C20535" w:rsidRPr="00215358">
            <w:rPr>
              <w:rStyle w:val="Strong"/>
            </w:rPr>
            <w:t xml:space="preserve"> Wise Product</w:t>
          </w:r>
          <w:r w:rsidR="00005420" w:rsidRPr="00215358">
            <w:rPr>
              <w:rStyle w:val="Strong"/>
            </w:rPr>
            <w:t xml:space="preserve"> </w:t>
          </w:r>
          <w:hyperlink w:anchor="_Toc27409826" w:history="1">
            <w:r w:rsidR="008C050F" w:rsidRPr="00215358">
              <w:rPr>
                <w:rStyle w:val="Strong"/>
              </w:rPr>
              <w:t>View</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26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9</w:t>
            </w:r>
            <w:r w:rsidR="008C050F" w:rsidRPr="00215358">
              <w:rPr>
                <w:rStyle w:val="Strong"/>
                <w:webHidden/>
              </w:rPr>
              <w:fldChar w:fldCharType="end"/>
            </w:r>
          </w:hyperlink>
        </w:p>
        <w:p w14:paraId="3CED15E1" w14:textId="1FA7DECE" w:rsidR="008C050F" w:rsidRPr="00215358" w:rsidRDefault="00C20535">
          <w:pPr>
            <w:pStyle w:val="TOC3"/>
            <w:tabs>
              <w:tab w:val="right" w:leader="dot" w:pos="9017"/>
            </w:tabs>
            <w:rPr>
              <w:rStyle w:val="Strong"/>
              <w:rFonts w:eastAsiaTheme="minorEastAsia"/>
            </w:rPr>
          </w:pPr>
          <w:r w:rsidRPr="00215358">
            <w:rPr>
              <w:rStyle w:val="Strong"/>
            </w:rPr>
            <w:t>Product Details</w:t>
          </w:r>
          <w:hyperlink w:anchor="_Toc27409827" w:history="1">
            <w:r w:rsidR="008C050F" w:rsidRPr="00215358">
              <w:rPr>
                <w:rStyle w:val="Strong"/>
              </w:rPr>
              <w:t xml:space="preserve"> </w:t>
            </w:r>
            <w:r w:rsidR="004412B0" w:rsidRPr="00215358">
              <w:rPr>
                <w:rStyle w:val="Strong"/>
              </w:rPr>
              <w:t xml:space="preserve">with Request </w:t>
            </w:r>
            <w:r w:rsidR="008C050F" w:rsidRPr="00215358">
              <w:rPr>
                <w:rStyle w:val="Strong"/>
              </w:rPr>
              <w:t>View</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27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9</w:t>
            </w:r>
            <w:r w:rsidR="008C050F" w:rsidRPr="00215358">
              <w:rPr>
                <w:rStyle w:val="Strong"/>
                <w:webHidden/>
              </w:rPr>
              <w:fldChar w:fldCharType="end"/>
            </w:r>
          </w:hyperlink>
        </w:p>
        <w:p w14:paraId="6E6D1B0C" w14:textId="77777777" w:rsidR="008C050F" w:rsidRPr="00215358" w:rsidRDefault="00A605F9">
          <w:pPr>
            <w:pStyle w:val="TOC2"/>
            <w:tabs>
              <w:tab w:val="right" w:leader="dot" w:pos="9017"/>
            </w:tabs>
            <w:rPr>
              <w:rStyle w:val="Strong"/>
              <w:rFonts w:eastAsiaTheme="minorEastAsia"/>
            </w:rPr>
          </w:pPr>
          <w:hyperlink w:anchor="_Toc27409828" w:history="1">
            <w:r w:rsidR="008C050F" w:rsidRPr="00215358">
              <w:rPr>
                <w:rStyle w:val="Strong"/>
              </w:rPr>
              <w:t>Project Testing</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28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10</w:t>
            </w:r>
            <w:r w:rsidR="008C050F" w:rsidRPr="00215358">
              <w:rPr>
                <w:rStyle w:val="Strong"/>
                <w:webHidden/>
              </w:rPr>
              <w:fldChar w:fldCharType="end"/>
            </w:r>
          </w:hyperlink>
        </w:p>
        <w:p w14:paraId="6AB3920B" w14:textId="77777777" w:rsidR="008C050F" w:rsidRPr="00215358" w:rsidRDefault="00A605F9">
          <w:pPr>
            <w:pStyle w:val="TOC1"/>
            <w:tabs>
              <w:tab w:val="right" w:leader="dot" w:pos="9017"/>
            </w:tabs>
            <w:rPr>
              <w:rStyle w:val="Strong"/>
              <w:rFonts w:eastAsiaTheme="minorEastAsia"/>
            </w:rPr>
          </w:pPr>
          <w:hyperlink w:anchor="_Toc27409829" w:history="1">
            <w:r w:rsidR="008C050F" w:rsidRPr="00215358">
              <w:rPr>
                <w:rStyle w:val="Strong"/>
              </w:rPr>
              <w:t>User Manual</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29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10</w:t>
            </w:r>
            <w:r w:rsidR="008C050F" w:rsidRPr="00215358">
              <w:rPr>
                <w:rStyle w:val="Strong"/>
                <w:webHidden/>
              </w:rPr>
              <w:fldChar w:fldCharType="end"/>
            </w:r>
          </w:hyperlink>
        </w:p>
        <w:p w14:paraId="05F6A56A" w14:textId="77777777" w:rsidR="008C050F" w:rsidRPr="00215358" w:rsidRDefault="00A605F9">
          <w:pPr>
            <w:pStyle w:val="TOC2"/>
            <w:tabs>
              <w:tab w:val="right" w:leader="dot" w:pos="9017"/>
            </w:tabs>
            <w:rPr>
              <w:rStyle w:val="Strong"/>
              <w:rFonts w:eastAsiaTheme="minorEastAsia"/>
            </w:rPr>
          </w:pPr>
          <w:hyperlink w:anchor="_Toc27409830" w:history="1">
            <w:r w:rsidR="008C050F" w:rsidRPr="00215358">
              <w:rPr>
                <w:rStyle w:val="Strong"/>
              </w:rPr>
              <w:t>Summary</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30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10</w:t>
            </w:r>
            <w:r w:rsidR="008C050F" w:rsidRPr="00215358">
              <w:rPr>
                <w:rStyle w:val="Strong"/>
                <w:webHidden/>
              </w:rPr>
              <w:fldChar w:fldCharType="end"/>
            </w:r>
          </w:hyperlink>
        </w:p>
        <w:p w14:paraId="623478D2" w14:textId="77777777" w:rsidR="008C050F" w:rsidRPr="00215358" w:rsidRDefault="00A605F9">
          <w:pPr>
            <w:pStyle w:val="TOC3"/>
            <w:tabs>
              <w:tab w:val="right" w:leader="dot" w:pos="9017"/>
            </w:tabs>
            <w:rPr>
              <w:rStyle w:val="Strong"/>
              <w:rFonts w:eastAsiaTheme="minorEastAsia"/>
            </w:rPr>
          </w:pPr>
          <w:hyperlink w:anchor="_Toc27409831" w:history="1">
            <w:r w:rsidR="008C050F" w:rsidRPr="00215358">
              <w:rPr>
                <w:rStyle w:val="Strong"/>
              </w:rPr>
              <w:t>System Configuration</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31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10</w:t>
            </w:r>
            <w:r w:rsidR="008C050F" w:rsidRPr="00215358">
              <w:rPr>
                <w:rStyle w:val="Strong"/>
                <w:webHidden/>
              </w:rPr>
              <w:fldChar w:fldCharType="end"/>
            </w:r>
          </w:hyperlink>
        </w:p>
        <w:p w14:paraId="120BFBAA" w14:textId="77777777" w:rsidR="008C050F" w:rsidRPr="00CD78AC" w:rsidRDefault="00A605F9">
          <w:pPr>
            <w:pStyle w:val="TOC3"/>
            <w:tabs>
              <w:tab w:val="right" w:leader="dot" w:pos="9017"/>
            </w:tabs>
            <w:rPr>
              <w:rFonts w:ascii="Bahnschrift Light Condensed" w:eastAsiaTheme="minorEastAsia" w:hAnsi="Bahnschrift Light Condensed" w:cstheme="minorBidi"/>
              <w:noProof/>
              <w:sz w:val="22"/>
              <w:szCs w:val="22"/>
              <w:lang w:val="en-NZ" w:eastAsia="en-NZ"/>
            </w:rPr>
          </w:pPr>
          <w:hyperlink w:anchor="_Toc27409832" w:history="1">
            <w:r w:rsidR="008C050F" w:rsidRPr="00215358">
              <w:rPr>
                <w:rStyle w:val="Strong"/>
              </w:rPr>
              <w:t>User Access Levels</w:t>
            </w:r>
            <w:r w:rsidR="008C050F" w:rsidRPr="00215358">
              <w:rPr>
                <w:rStyle w:val="Strong"/>
                <w:webHidden/>
              </w:rPr>
              <w:tab/>
            </w:r>
            <w:r w:rsidR="008C050F" w:rsidRPr="00215358">
              <w:rPr>
                <w:rStyle w:val="Strong"/>
                <w:webHidden/>
              </w:rPr>
              <w:fldChar w:fldCharType="begin"/>
            </w:r>
            <w:r w:rsidR="008C050F" w:rsidRPr="00215358">
              <w:rPr>
                <w:rStyle w:val="Strong"/>
                <w:webHidden/>
              </w:rPr>
              <w:instrText xml:space="preserve"> PAGEREF _Toc27409832 \h </w:instrText>
            </w:r>
            <w:r w:rsidR="008C050F" w:rsidRPr="00215358">
              <w:rPr>
                <w:rStyle w:val="Strong"/>
                <w:webHidden/>
              </w:rPr>
            </w:r>
            <w:r w:rsidR="008C050F" w:rsidRPr="00215358">
              <w:rPr>
                <w:rStyle w:val="Strong"/>
                <w:webHidden/>
              </w:rPr>
              <w:fldChar w:fldCharType="separate"/>
            </w:r>
            <w:r w:rsidR="008C050F" w:rsidRPr="00215358">
              <w:rPr>
                <w:rStyle w:val="Strong"/>
                <w:webHidden/>
              </w:rPr>
              <w:t>10</w:t>
            </w:r>
            <w:r w:rsidR="008C050F" w:rsidRPr="00215358">
              <w:rPr>
                <w:rStyle w:val="Strong"/>
                <w:webHidden/>
              </w:rPr>
              <w:fldChar w:fldCharType="end"/>
            </w:r>
          </w:hyperlink>
        </w:p>
        <w:p w14:paraId="70C26765" w14:textId="77777777" w:rsidR="00F8557D" w:rsidRPr="00CD78AC" w:rsidRDefault="00F8557D" w:rsidP="00983BEA">
          <w:pPr>
            <w:spacing w:line="360" w:lineRule="auto"/>
            <w:rPr>
              <w:rFonts w:ascii="Bahnschrift Light Condensed" w:hAnsi="Bahnschrift Light Condensed" w:cs="Arial"/>
            </w:rPr>
          </w:pPr>
          <w:r w:rsidRPr="00CD78AC">
            <w:rPr>
              <w:rFonts w:ascii="Bahnschrift Light Condensed" w:hAnsi="Bahnschrift Light Condensed" w:cs="Arial"/>
              <w:b/>
              <w:bCs/>
              <w:noProof/>
            </w:rPr>
            <w:fldChar w:fldCharType="end"/>
          </w:r>
        </w:p>
      </w:sdtContent>
    </w:sdt>
    <w:p w14:paraId="6D058832" w14:textId="77777777" w:rsidR="008B6045" w:rsidRPr="00CD78AC" w:rsidRDefault="008B6045" w:rsidP="003B1E65">
      <w:pPr>
        <w:pStyle w:val="Heading1"/>
        <w:rPr>
          <w:rFonts w:ascii="Bahnschrift Light Condensed" w:hAnsi="Bahnschrift Light Condensed"/>
        </w:rPr>
      </w:pPr>
      <w:bookmarkStart w:id="7" w:name="_Toc25104105"/>
      <w:bookmarkStart w:id="8" w:name="_Toc496913710"/>
      <w:bookmarkEnd w:id="0"/>
    </w:p>
    <w:p w14:paraId="0846E5C5" w14:textId="5EE0ADA4" w:rsidR="003F03CE" w:rsidRDefault="003F03CE" w:rsidP="003B1E65">
      <w:pPr>
        <w:pStyle w:val="Heading1"/>
        <w:rPr>
          <w:rFonts w:ascii="Bahnschrift Light Condensed" w:hAnsi="Bahnschrift Light Condensed"/>
        </w:rPr>
      </w:pPr>
    </w:p>
    <w:p w14:paraId="6C725EFE" w14:textId="77777777" w:rsidR="008528AB" w:rsidRPr="008528AB" w:rsidRDefault="008528AB" w:rsidP="008528AB"/>
    <w:p w14:paraId="22E976EF" w14:textId="77777777" w:rsidR="003B1E65" w:rsidRPr="00215358" w:rsidRDefault="003B1E65" w:rsidP="00215358">
      <w:pPr>
        <w:pStyle w:val="Heading1"/>
      </w:pPr>
      <w:bookmarkStart w:id="9" w:name="_Toc27409809"/>
      <w:r w:rsidRPr="00215358">
        <w:t>Project Proposal</w:t>
      </w:r>
      <w:bookmarkEnd w:id="7"/>
      <w:bookmarkEnd w:id="9"/>
    </w:p>
    <w:p w14:paraId="7184636C" w14:textId="77777777" w:rsidR="003B1E65" w:rsidRPr="00215358" w:rsidRDefault="003B1E65" w:rsidP="003B1E65">
      <w:pPr>
        <w:pStyle w:val="Heading2"/>
        <w:spacing w:line="360" w:lineRule="auto"/>
        <w:rPr>
          <w:rFonts w:ascii="Bahnschrift Light Condensed" w:hAnsi="Bahnschrift Light Condensed"/>
          <w:i w:val="0"/>
          <w:sz w:val="36"/>
          <w:szCs w:val="36"/>
        </w:rPr>
      </w:pPr>
      <w:bookmarkStart w:id="10" w:name="_Toc25104106"/>
      <w:bookmarkStart w:id="11" w:name="_Toc27409810"/>
      <w:r w:rsidRPr="00215358">
        <w:rPr>
          <w:rFonts w:ascii="Bahnschrift Light Condensed" w:hAnsi="Bahnschrift Light Condensed"/>
          <w:i w:val="0"/>
          <w:sz w:val="36"/>
          <w:szCs w:val="36"/>
        </w:rPr>
        <w:t>Goals and Objectives</w:t>
      </w:r>
      <w:bookmarkEnd w:id="10"/>
      <w:bookmarkEnd w:id="11"/>
    </w:p>
    <w:p w14:paraId="7EE713B3" w14:textId="77777777" w:rsidR="003B1E65" w:rsidRPr="00CD78AC" w:rsidRDefault="003B1E65" w:rsidP="003B1E65">
      <w:pPr>
        <w:spacing w:line="360" w:lineRule="auto"/>
        <w:jc w:val="both"/>
        <w:rPr>
          <w:rFonts w:ascii="Bahnschrift Light Condensed" w:hAnsi="Bahnschrift Light Condensed" w:cs="Arial"/>
          <w:sz w:val="20"/>
          <w:szCs w:val="20"/>
        </w:rPr>
      </w:pPr>
    </w:p>
    <w:p w14:paraId="01EBC8C5" w14:textId="6FCC8DE1" w:rsidR="003B1E65" w:rsidRPr="00EE1DAD" w:rsidRDefault="00E467AA" w:rsidP="003B1E65">
      <w:pPr>
        <w:spacing w:line="360" w:lineRule="auto"/>
        <w:jc w:val="both"/>
        <w:rPr>
          <w:rFonts w:asciiTheme="minorHAnsi" w:hAnsiTheme="minorHAnsi" w:cstheme="minorHAnsi"/>
          <w:szCs w:val="20"/>
        </w:rPr>
      </w:pPr>
      <w:r w:rsidRPr="00E467AA">
        <w:rPr>
          <w:rFonts w:asciiTheme="minorHAnsi" w:hAnsiTheme="minorHAnsi" w:cstheme="minorHAnsi"/>
          <w:szCs w:val="20"/>
        </w:rPr>
        <w:lastRenderedPageBreak/>
        <w:t xml:space="preserve">The project's main goal is to create a web application called "Buy &amp; Sell" that works online. Occasionally, we make purchases that we later come to regret. So, </w:t>
      </w:r>
      <w:proofErr w:type="gramStart"/>
      <w:r w:rsidRPr="00E467AA">
        <w:rPr>
          <w:rFonts w:asciiTheme="minorHAnsi" w:hAnsiTheme="minorHAnsi" w:cstheme="minorHAnsi"/>
          <w:szCs w:val="20"/>
        </w:rPr>
        <w:t>Buy</w:t>
      </w:r>
      <w:proofErr w:type="gramEnd"/>
      <w:r w:rsidRPr="00E467AA">
        <w:rPr>
          <w:rFonts w:asciiTheme="minorHAnsi" w:hAnsiTheme="minorHAnsi" w:cstheme="minorHAnsi"/>
          <w:szCs w:val="20"/>
        </w:rPr>
        <w:t xml:space="preserve"> &amp; Sell is a web portal where buyers can upload product details and sellers can request to purchase them. The web application's primary goal is to accomplish this.</w:t>
      </w:r>
      <w:r w:rsidRPr="00E467AA">
        <w:t xml:space="preserve"> </w:t>
      </w:r>
      <w:r w:rsidRPr="00E467AA">
        <w:rPr>
          <w:rFonts w:asciiTheme="minorHAnsi" w:hAnsiTheme="minorHAnsi" w:cstheme="minorHAnsi"/>
          <w:szCs w:val="20"/>
        </w:rPr>
        <w:t>There are two types of users in this application: admin and registered visitor. Admins have different capabilities than registered users. Admins can add, edit, delete, and check the details of product types and subtypes. A registered user can add products and manage them according to their preferences, as well as request the purchase of other users' products.</w:t>
      </w:r>
    </w:p>
    <w:p w14:paraId="4D81E217" w14:textId="77777777" w:rsidR="003B1E65" w:rsidRPr="00CD78AC" w:rsidRDefault="003B1E65" w:rsidP="00215358">
      <w:pPr>
        <w:pStyle w:val="Heading1"/>
        <w:rPr>
          <w:i/>
        </w:rPr>
      </w:pPr>
      <w:bookmarkStart w:id="12" w:name="_Toc25104107"/>
      <w:bookmarkStart w:id="13" w:name="_Toc27409811"/>
      <w:r w:rsidRPr="00CD78AC">
        <w:t>Project Scope</w:t>
      </w:r>
      <w:bookmarkEnd w:id="12"/>
      <w:bookmarkEnd w:id="13"/>
    </w:p>
    <w:p w14:paraId="0ACB72DD" w14:textId="5F2C97C4" w:rsidR="003B1E65" w:rsidRPr="005E1647" w:rsidRDefault="005E1647" w:rsidP="003B1E65">
      <w:pPr>
        <w:rPr>
          <w:rFonts w:asciiTheme="minorHAnsi" w:hAnsiTheme="minorHAnsi" w:cstheme="minorHAnsi"/>
        </w:rPr>
      </w:pPr>
      <w:r w:rsidRPr="005E1647">
        <w:rPr>
          <w:rFonts w:asciiTheme="minorHAnsi" w:hAnsiTheme="minorHAnsi" w:cstheme="minorHAnsi"/>
        </w:rPr>
        <w:t>The goal is to create an online application called "Buy &amp; Sell," which will allow users to sell and buy products. The project will take 20 working days, or 4 weeks, to complete.</w:t>
      </w:r>
    </w:p>
    <w:p w14:paraId="033713F4" w14:textId="77777777" w:rsidR="00A36578" w:rsidRPr="00CD78AC" w:rsidRDefault="00A36578" w:rsidP="00215358">
      <w:pPr>
        <w:pStyle w:val="Heading1"/>
        <w:rPr>
          <w:i/>
          <w:sz w:val="36"/>
        </w:rPr>
      </w:pPr>
      <w:bookmarkStart w:id="14" w:name="_Toc27409812"/>
      <w:r w:rsidRPr="00CD78AC">
        <w:t>Project Specifications</w:t>
      </w:r>
      <w:bookmarkEnd w:id="8"/>
      <w:bookmarkEnd w:id="14"/>
    </w:p>
    <w:p w14:paraId="7F96D66E" w14:textId="77777777" w:rsidR="005E1647" w:rsidRPr="005E1647" w:rsidRDefault="005E1647" w:rsidP="005E1647">
      <w:pPr>
        <w:pStyle w:val="Heading1"/>
        <w:rPr>
          <w:rFonts w:asciiTheme="minorHAnsi" w:hAnsiTheme="minorHAnsi" w:cstheme="minorHAnsi"/>
          <w:sz w:val="24"/>
          <w:szCs w:val="24"/>
        </w:rPr>
      </w:pPr>
      <w:bookmarkStart w:id="15" w:name="_Toc27409813"/>
      <w:bookmarkStart w:id="16" w:name="_Toc496913711"/>
      <w:r w:rsidRPr="005E1647">
        <w:rPr>
          <w:rFonts w:asciiTheme="minorHAnsi" w:hAnsiTheme="minorHAnsi" w:cstheme="minorHAnsi"/>
          <w:sz w:val="24"/>
          <w:szCs w:val="24"/>
        </w:rPr>
        <w:t>• Login/logout for administrators</w:t>
      </w:r>
    </w:p>
    <w:p w14:paraId="58AD40D5" w14:textId="77777777" w:rsidR="005E1647" w:rsidRPr="005E1647" w:rsidRDefault="005E1647" w:rsidP="005E1647">
      <w:pPr>
        <w:pStyle w:val="Heading1"/>
        <w:rPr>
          <w:rFonts w:asciiTheme="minorHAnsi" w:hAnsiTheme="minorHAnsi" w:cstheme="minorHAnsi"/>
          <w:sz w:val="24"/>
          <w:szCs w:val="24"/>
        </w:rPr>
      </w:pPr>
      <w:r w:rsidRPr="005E1647">
        <w:rPr>
          <w:rFonts w:asciiTheme="minorHAnsi" w:hAnsiTheme="minorHAnsi" w:cstheme="minorHAnsi"/>
          <w:sz w:val="24"/>
          <w:szCs w:val="24"/>
        </w:rPr>
        <w:t>• You can add, edit, delete, and check the details of Product Types and their subtypes.</w:t>
      </w:r>
    </w:p>
    <w:p w14:paraId="099D036C" w14:textId="77777777" w:rsidR="005E1647" w:rsidRPr="005E1647" w:rsidRDefault="005E1647" w:rsidP="005E1647">
      <w:pPr>
        <w:pStyle w:val="Heading1"/>
        <w:rPr>
          <w:rFonts w:asciiTheme="minorHAnsi" w:hAnsiTheme="minorHAnsi" w:cstheme="minorHAnsi"/>
          <w:sz w:val="24"/>
          <w:szCs w:val="24"/>
        </w:rPr>
      </w:pPr>
      <w:r w:rsidRPr="005E1647">
        <w:rPr>
          <w:rFonts w:asciiTheme="minorHAnsi" w:hAnsiTheme="minorHAnsi" w:cstheme="minorHAnsi"/>
          <w:sz w:val="24"/>
          <w:szCs w:val="24"/>
        </w:rPr>
        <w:t xml:space="preserve">• The administrator </w:t>
      </w:r>
      <w:proofErr w:type="gramStart"/>
      <w:r w:rsidRPr="005E1647">
        <w:rPr>
          <w:rFonts w:asciiTheme="minorHAnsi" w:hAnsiTheme="minorHAnsi" w:cstheme="minorHAnsi"/>
          <w:sz w:val="24"/>
          <w:szCs w:val="24"/>
        </w:rPr>
        <w:t>has the ability to</w:t>
      </w:r>
      <w:proofErr w:type="gramEnd"/>
      <w:r w:rsidRPr="005E1647">
        <w:rPr>
          <w:rFonts w:asciiTheme="minorHAnsi" w:hAnsiTheme="minorHAnsi" w:cstheme="minorHAnsi"/>
          <w:sz w:val="24"/>
          <w:szCs w:val="24"/>
        </w:rPr>
        <w:t xml:space="preserve"> add new administrators.</w:t>
      </w:r>
    </w:p>
    <w:p w14:paraId="67990A1E" w14:textId="77777777" w:rsidR="005E1647" w:rsidRPr="005E1647" w:rsidRDefault="005E1647" w:rsidP="005E1647">
      <w:pPr>
        <w:pStyle w:val="Heading1"/>
        <w:rPr>
          <w:rFonts w:asciiTheme="minorHAnsi" w:hAnsiTheme="minorHAnsi" w:cstheme="minorHAnsi"/>
          <w:sz w:val="24"/>
          <w:szCs w:val="24"/>
        </w:rPr>
      </w:pPr>
      <w:r w:rsidRPr="005E1647">
        <w:rPr>
          <w:rFonts w:asciiTheme="minorHAnsi" w:hAnsiTheme="minorHAnsi" w:cstheme="minorHAnsi"/>
          <w:sz w:val="24"/>
          <w:szCs w:val="24"/>
        </w:rPr>
        <w:t xml:space="preserve">• Registered users </w:t>
      </w:r>
      <w:proofErr w:type="gramStart"/>
      <w:r w:rsidRPr="005E1647">
        <w:rPr>
          <w:rFonts w:asciiTheme="minorHAnsi" w:hAnsiTheme="minorHAnsi" w:cstheme="minorHAnsi"/>
          <w:sz w:val="24"/>
          <w:szCs w:val="24"/>
        </w:rPr>
        <w:t>have the ability to</w:t>
      </w:r>
      <w:proofErr w:type="gramEnd"/>
      <w:r w:rsidRPr="005E1647">
        <w:rPr>
          <w:rFonts w:asciiTheme="minorHAnsi" w:hAnsiTheme="minorHAnsi" w:cstheme="minorHAnsi"/>
          <w:sz w:val="24"/>
          <w:szCs w:val="24"/>
        </w:rPr>
        <w:t xml:space="preserve"> login and logout.</w:t>
      </w:r>
    </w:p>
    <w:p w14:paraId="75261077" w14:textId="77777777" w:rsidR="005E1647" w:rsidRPr="005E1647" w:rsidRDefault="005E1647" w:rsidP="005E1647">
      <w:pPr>
        <w:pStyle w:val="Heading1"/>
        <w:rPr>
          <w:rFonts w:asciiTheme="minorHAnsi" w:hAnsiTheme="minorHAnsi" w:cstheme="minorHAnsi"/>
          <w:sz w:val="24"/>
          <w:szCs w:val="24"/>
        </w:rPr>
      </w:pPr>
      <w:r w:rsidRPr="005E1647">
        <w:rPr>
          <w:rFonts w:asciiTheme="minorHAnsi" w:hAnsiTheme="minorHAnsi" w:cstheme="minorHAnsi"/>
          <w:sz w:val="24"/>
          <w:szCs w:val="24"/>
        </w:rPr>
        <w:t>• You can register as a new user.</w:t>
      </w:r>
    </w:p>
    <w:p w14:paraId="505290D4" w14:textId="77777777" w:rsidR="005E1647" w:rsidRPr="005E1647" w:rsidRDefault="005E1647" w:rsidP="005E1647">
      <w:pPr>
        <w:pStyle w:val="Heading1"/>
        <w:rPr>
          <w:rFonts w:asciiTheme="minorHAnsi" w:hAnsiTheme="minorHAnsi" w:cstheme="minorHAnsi"/>
          <w:sz w:val="24"/>
          <w:szCs w:val="24"/>
        </w:rPr>
      </w:pPr>
      <w:r w:rsidRPr="005E1647">
        <w:rPr>
          <w:rFonts w:asciiTheme="minorHAnsi" w:hAnsiTheme="minorHAnsi" w:cstheme="minorHAnsi"/>
          <w:sz w:val="24"/>
          <w:szCs w:val="24"/>
        </w:rPr>
        <w:t xml:space="preserve">• Registered users </w:t>
      </w:r>
      <w:proofErr w:type="gramStart"/>
      <w:r w:rsidRPr="005E1647">
        <w:rPr>
          <w:rFonts w:asciiTheme="minorHAnsi" w:hAnsiTheme="minorHAnsi" w:cstheme="minorHAnsi"/>
          <w:sz w:val="24"/>
          <w:szCs w:val="24"/>
        </w:rPr>
        <w:t>have the ability to</w:t>
      </w:r>
      <w:proofErr w:type="gramEnd"/>
      <w:r w:rsidRPr="005E1647">
        <w:rPr>
          <w:rFonts w:asciiTheme="minorHAnsi" w:hAnsiTheme="minorHAnsi" w:cstheme="minorHAnsi"/>
          <w:sz w:val="24"/>
          <w:szCs w:val="24"/>
        </w:rPr>
        <w:t xml:space="preserve"> add new products for sale to the website.</w:t>
      </w:r>
    </w:p>
    <w:p w14:paraId="038B8428" w14:textId="0A8AE890" w:rsidR="008540E8" w:rsidRPr="00CD78AC" w:rsidRDefault="005E1647" w:rsidP="005E1647">
      <w:pPr>
        <w:pStyle w:val="Heading1"/>
        <w:rPr>
          <w:i/>
          <w:sz w:val="36"/>
        </w:rPr>
      </w:pPr>
      <w:r w:rsidRPr="005E1647">
        <w:rPr>
          <w:rFonts w:asciiTheme="minorHAnsi" w:hAnsiTheme="minorHAnsi" w:cstheme="minorHAnsi"/>
          <w:sz w:val="24"/>
          <w:szCs w:val="24"/>
        </w:rPr>
        <w:t xml:space="preserve">• Registered users have the ability to send a purchase request to their </w:t>
      </w:r>
      <w:proofErr w:type="spellStart"/>
      <w:proofErr w:type="gramStart"/>
      <w:r w:rsidRPr="005E1647">
        <w:rPr>
          <w:rFonts w:asciiTheme="minorHAnsi" w:hAnsiTheme="minorHAnsi" w:cstheme="minorHAnsi"/>
          <w:sz w:val="24"/>
          <w:szCs w:val="24"/>
        </w:rPr>
        <w:t>seller.</w:t>
      </w:r>
      <w:r w:rsidR="008540E8" w:rsidRPr="005E1647">
        <w:rPr>
          <w:rFonts w:asciiTheme="minorHAnsi" w:hAnsiTheme="minorHAnsi" w:cstheme="minorHAnsi"/>
          <w:sz w:val="24"/>
          <w:szCs w:val="24"/>
        </w:rPr>
        <w:t>Target</w:t>
      </w:r>
      <w:proofErr w:type="spellEnd"/>
      <w:proofErr w:type="gramEnd"/>
      <w:r w:rsidR="008540E8" w:rsidRPr="005E1647">
        <w:rPr>
          <w:rFonts w:asciiTheme="minorHAnsi" w:hAnsiTheme="minorHAnsi" w:cstheme="minorHAnsi"/>
          <w:sz w:val="24"/>
          <w:szCs w:val="24"/>
        </w:rPr>
        <w:t xml:space="preserve"> </w:t>
      </w:r>
      <w:r w:rsidR="008540E8" w:rsidRPr="005E1647">
        <w:rPr>
          <w:rFonts w:asciiTheme="minorHAnsi" w:hAnsiTheme="minorHAnsi" w:cstheme="minorHAnsi"/>
          <w:sz w:val="44"/>
          <w:szCs w:val="44"/>
        </w:rPr>
        <w:t>Audience</w:t>
      </w:r>
      <w:bookmarkEnd w:id="15"/>
      <w:r w:rsidR="008540E8" w:rsidRPr="005E1647">
        <w:rPr>
          <w:sz w:val="44"/>
          <w:szCs w:val="44"/>
        </w:rPr>
        <w:t xml:space="preserve"> </w:t>
      </w:r>
      <w:bookmarkEnd w:id="16"/>
    </w:p>
    <w:p w14:paraId="7D3101A9" w14:textId="169464A8" w:rsidR="008540E8" w:rsidRPr="005E1647" w:rsidRDefault="005E1647" w:rsidP="008540E8">
      <w:pPr>
        <w:spacing w:line="360" w:lineRule="auto"/>
        <w:jc w:val="both"/>
        <w:rPr>
          <w:rFonts w:asciiTheme="minorHAnsi" w:hAnsiTheme="minorHAnsi" w:cstheme="minorHAnsi"/>
          <w:szCs w:val="20"/>
        </w:rPr>
      </w:pPr>
      <w:r w:rsidRPr="005E1647">
        <w:rPr>
          <w:rFonts w:asciiTheme="minorHAnsi" w:hAnsiTheme="minorHAnsi" w:cstheme="minorHAnsi"/>
          <w:szCs w:val="20"/>
        </w:rPr>
        <w:t>The people who want to sell and buy products online are the target audience for this project. The age ranges from 20 to 75 years old.</w:t>
      </w:r>
    </w:p>
    <w:p w14:paraId="09787DBD" w14:textId="6E7C7DAB" w:rsidR="008528AB" w:rsidRDefault="008528AB" w:rsidP="008540E8">
      <w:pPr>
        <w:spacing w:line="360" w:lineRule="auto"/>
        <w:jc w:val="both"/>
        <w:rPr>
          <w:rFonts w:ascii="Bahnschrift Light Condensed" w:hAnsi="Bahnschrift Light Condensed" w:cs="Arial"/>
          <w:szCs w:val="20"/>
        </w:rPr>
      </w:pPr>
    </w:p>
    <w:p w14:paraId="38EE0A4C" w14:textId="77777777" w:rsidR="008528AB" w:rsidRPr="00CD78AC" w:rsidRDefault="008528AB" w:rsidP="008540E8">
      <w:pPr>
        <w:spacing w:line="360" w:lineRule="auto"/>
        <w:jc w:val="both"/>
        <w:rPr>
          <w:rFonts w:ascii="Bahnschrift Light Condensed" w:hAnsi="Bahnschrift Light Condensed" w:cs="Arial"/>
          <w:szCs w:val="20"/>
        </w:rPr>
      </w:pPr>
    </w:p>
    <w:p w14:paraId="5C19B35E" w14:textId="7AB31E1F" w:rsidR="00833807" w:rsidRPr="00CD78AC" w:rsidRDefault="00833807" w:rsidP="00215358">
      <w:pPr>
        <w:pStyle w:val="Heading1"/>
        <w:rPr>
          <w:i/>
        </w:rPr>
      </w:pPr>
      <w:bookmarkStart w:id="17" w:name="_Toc496913713"/>
      <w:bookmarkStart w:id="18" w:name="_Toc25104108"/>
      <w:bookmarkStart w:id="19" w:name="_Toc27409814"/>
      <w:r w:rsidRPr="00CD78AC">
        <w:t>Project Deliverables</w:t>
      </w:r>
      <w:bookmarkEnd w:id="17"/>
      <w:bookmarkEnd w:id="18"/>
      <w:bookmarkEnd w:id="19"/>
    </w:p>
    <w:p w14:paraId="61030A78" w14:textId="77777777" w:rsidR="00365100" w:rsidRPr="00EE1DAD" w:rsidRDefault="008B1AD2" w:rsidP="00833807">
      <w:pPr>
        <w:spacing w:line="360" w:lineRule="auto"/>
        <w:jc w:val="both"/>
        <w:rPr>
          <w:rFonts w:asciiTheme="minorHAnsi" w:hAnsiTheme="minorHAnsi" w:cstheme="minorHAnsi"/>
          <w:sz w:val="22"/>
        </w:rPr>
      </w:pPr>
      <w:r w:rsidRPr="00EE1DAD">
        <w:rPr>
          <w:rFonts w:asciiTheme="minorHAnsi" w:hAnsiTheme="minorHAnsi" w:cstheme="minorHAnsi"/>
          <w:sz w:val="22"/>
        </w:rPr>
        <w:t>The deliverables of the project are:</w:t>
      </w:r>
    </w:p>
    <w:p w14:paraId="4CB577F5" w14:textId="77777777" w:rsidR="00365100" w:rsidRPr="00CD78AC" w:rsidRDefault="00365100" w:rsidP="00833807">
      <w:pPr>
        <w:spacing w:line="360" w:lineRule="auto"/>
        <w:jc w:val="both"/>
        <w:rPr>
          <w:rFonts w:ascii="Bahnschrift Light Condensed" w:hAnsi="Bahnschrift Light Condensed" w:cs="Arial"/>
          <w:sz w:val="22"/>
        </w:rPr>
      </w:pPr>
    </w:p>
    <w:tbl>
      <w:tblPr>
        <w:tblStyle w:val="GridTable3-Accent2"/>
        <w:tblW w:w="9825" w:type="dxa"/>
        <w:tblLook w:val="04A0" w:firstRow="1" w:lastRow="0" w:firstColumn="1" w:lastColumn="0" w:noHBand="0" w:noVBand="1"/>
      </w:tblPr>
      <w:tblGrid>
        <w:gridCol w:w="3605"/>
        <w:gridCol w:w="6220"/>
      </w:tblGrid>
      <w:tr w:rsidR="00833807" w:rsidRPr="00CD78AC" w14:paraId="569A7A30" w14:textId="77777777" w:rsidTr="00795702">
        <w:trPr>
          <w:cnfStyle w:val="100000000000" w:firstRow="1" w:lastRow="0" w:firstColumn="0" w:lastColumn="0" w:oddVBand="0" w:evenVBand="0" w:oddHBand="0" w:evenHBand="0" w:firstRowFirstColumn="0" w:firstRowLastColumn="0" w:lastRowFirstColumn="0" w:lastRowLastColumn="0"/>
          <w:trHeight w:val="456"/>
        </w:trPr>
        <w:tc>
          <w:tcPr>
            <w:cnfStyle w:val="001000000100" w:firstRow="0" w:lastRow="0" w:firstColumn="1" w:lastColumn="0" w:oddVBand="0" w:evenVBand="0" w:oddHBand="0" w:evenHBand="0" w:firstRowFirstColumn="1" w:firstRowLastColumn="0" w:lastRowFirstColumn="0" w:lastRowLastColumn="0"/>
            <w:tcW w:w="3605" w:type="dxa"/>
          </w:tcPr>
          <w:p w14:paraId="68C7CE17" w14:textId="77777777" w:rsidR="00833807" w:rsidRPr="002500A5" w:rsidRDefault="00833807" w:rsidP="00BC2F5D">
            <w:pPr>
              <w:spacing w:line="360" w:lineRule="auto"/>
              <w:jc w:val="center"/>
              <w:rPr>
                <w:rFonts w:asciiTheme="minorHAnsi" w:hAnsiTheme="minorHAnsi" w:cstheme="minorHAnsi"/>
                <w:b w:val="0"/>
                <w:sz w:val="22"/>
              </w:rPr>
            </w:pPr>
            <w:r w:rsidRPr="002500A5">
              <w:rPr>
                <w:rFonts w:asciiTheme="minorHAnsi" w:hAnsiTheme="minorHAnsi" w:cstheme="minorHAnsi"/>
                <w:sz w:val="22"/>
              </w:rPr>
              <w:t>Deliverable</w:t>
            </w:r>
          </w:p>
        </w:tc>
        <w:tc>
          <w:tcPr>
            <w:tcW w:w="6220" w:type="dxa"/>
          </w:tcPr>
          <w:p w14:paraId="543A2B43" w14:textId="77777777" w:rsidR="00833807" w:rsidRPr="002500A5" w:rsidRDefault="00833807" w:rsidP="00BC2F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2"/>
              </w:rPr>
            </w:pPr>
            <w:r w:rsidRPr="002500A5">
              <w:rPr>
                <w:rFonts w:asciiTheme="minorHAnsi" w:hAnsiTheme="minorHAnsi" w:cstheme="minorHAnsi"/>
                <w:sz w:val="22"/>
              </w:rPr>
              <w:t>Description</w:t>
            </w:r>
          </w:p>
        </w:tc>
      </w:tr>
      <w:tr w:rsidR="00833807" w:rsidRPr="00CD78AC" w14:paraId="78D2233D" w14:textId="77777777" w:rsidTr="005E1647">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05" w:type="dxa"/>
          </w:tcPr>
          <w:p w14:paraId="7F4E5CE6" w14:textId="77777777" w:rsidR="00833807" w:rsidRPr="00B7727C" w:rsidRDefault="00833807" w:rsidP="00BC2F5D">
            <w:pPr>
              <w:spacing w:line="360" w:lineRule="auto"/>
              <w:rPr>
                <w:rFonts w:asciiTheme="minorHAnsi" w:hAnsiTheme="minorHAnsi" w:cstheme="minorHAnsi"/>
                <w:sz w:val="22"/>
              </w:rPr>
            </w:pPr>
            <w:r w:rsidRPr="00B7727C">
              <w:rPr>
                <w:rFonts w:asciiTheme="minorHAnsi" w:hAnsiTheme="minorHAnsi" w:cstheme="minorHAnsi"/>
                <w:sz w:val="22"/>
              </w:rPr>
              <w:t>Final Report</w:t>
            </w:r>
          </w:p>
        </w:tc>
        <w:tc>
          <w:tcPr>
            <w:tcW w:w="6220" w:type="dxa"/>
            <w:shd w:val="clear" w:color="auto" w:fill="C6D9F1" w:themeFill="text2" w:themeFillTint="33"/>
          </w:tcPr>
          <w:p w14:paraId="7C4EDF1C" w14:textId="4DF2E7CD" w:rsidR="00833807" w:rsidRPr="00B7727C" w:rsidRDefault="00956C82" w:rsidP="005E1647">
            <w:pPr>
              <w:tabs>
                <w:tab w:val="left" w:pos="4500"/>
              </w:tabs>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7727C">
              <w:rPr>
                <w:rFonts w:asciiTheme="minorHAnsi" w:hAnsiTheme="minorHAnsi" w:cstheme="minorHAnsi"/>
                <w:sz w:val="22"/>
              </w:rPr>
              <w:t>This will be the final report of the project.</w:t>
            </w:r>
            <w:r w:rsidR="005E1647">
              <w:rPr>
                <w:rFonts w:asciiTheme="minorHAnsi" w:hAnsiTheme="minorHAnsi" w:cstheme="minorHAnsi"/>
                <w:sz w:val="22"/>
              </w:rPr>
              <w:tab/>
            </w:r>
          </w:p>
        </w:tc>
      </w:tr>
      <w:tr w:rsidR="00833807" w:rsidRPr="00CD78AC" w14:paraId="3A40BF2B" w14:textId="77777777" w:rsidTr="00795702">
        <w:trPr>
          <w:trHeight w:val="437"/>
        </w:trPr>
        <w:tc>
          <w:tcPr>
            <w:cnfStyle w:val="001000000000" w:firstRow="0" w:lastRow="0" w:firstColumn="1" w:lastColumn="0" w:oddVBand="0" w:evenVBand="0" w:oddHBand="0" w:evenHBand="0" w:firstRowFirstColumn="0" w:firstRowLastColumn="0" w:lastRowFirstColumn="0" w:lastRowLastColumn="0"/>
            <w:tcW w:w="3605" w:type="dxa"/>
          </w:tcPr>
          <w:p w14:paraId="309ED4EB" w14:textId="77777777" w:rsidR="00833807" w:rsidRPr="00B7727C" w:rsidRDefault="00833807" w:rsidP="00BC2F5D">
            <w:pPr>
              <w:spacing w:line="360" w:lineRule="auto"/>
              <w:rPr>
                <w:rFonts w:asciiTheme="minorHAnsi" w:hAnsiTheme="minorHAnsi" w:cstheme="minorHAnsi"/>
                <w:sz w:val="22"/>
              </w:rPr>
            </w:pPr>
            <w:r w:rsidRPr="00B7727C">
              <w:rPr>
                <w:rFonts w:asciiTheme="minorHAnsi" w:hAnsiTheme="minorHAnsi" w:cstheme="minorHAnsi"/>
                <w:sz w:val="22"/>
              </w:rPr>
              <w:lastRenderedPageBreak/>
              <w:t>Coding</w:t>
            </w:r>
          </w:p>
        </w:tc>
        <w:tc>
          <w:tcPr>
            <w:tcW w:w="6220" w:type="dxa"/>
          </w:tcPr>
          <w:p w14:paraId="585B1BA7" w14:textId="77777777" w:rsidR="00833807" w:rsidRPr="00B7727C"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B7727C">
              <w:rPr>
                <w:rFonts w:asciiTheme="minorHAnsi" w:hAnsiTheme="minorHAnsi" w:cstheme="minorHAnsi"/>
                <w:sz w:val="22"/>
              </w:rPr>
              <w:t>The executable code of the project</w:t>
            </w:r>
            <w:r w:rsidR="00956C82" w:rsidRPr="00B7727C">
              <w:rPr>
                <w:rFonts w:asciiTheme="minorHAnsi" w:hAnsiTheme="minorHAnsi" w:cstheme="minorHAnsi"/>
                <w:sz w:val="22"/>
              </w:rPr>
              <w:t xml:space="preserve"> will go under this.</w:t>
            </w:r>
          </w:p>
        </w:tc>
      </w:tr>
      <w:tr w:rsidR="00833807" w:rsidRPr="00CD78AC" w14:paraId="7401B384" w14:textId="77777777" w:rsidTr="00795702">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60F2A4DE" w14:textId="77777777" w:rsidR="00833807" w:rsidRPr="00B7727C" w:rsidRDefault="00833807" w:rsidP="00BC2F5D">
            <w:pPr>
              <w:spacing w:line="360" w:lineRule="auto"/>
              <w:rPr>
                <w:rFonts w:asciiTheme="minorHAnsi" w:hAnsiTheme="minorHAnsi" w:cstheme="minorHAnsi"/>
                <w:sz w:val="22"/>
              </w:rPr>
            </w:pPr>
            <w:r w:rsidRPr="00B7727C">
              <w:rPr>
                <w:rFonts w:asciiTheme="minorHAnsi" w:hAnsiTheme="minorHAnsi" w:cstheme="minorHAnsi"/>
                <w:sz w:val="22"/>
              </w:rPr>
              <w:t>Documentation</w:t>
            </w:r>
          </w:p>
        </w:tc>
        <w:tc>
          <w:tcPr>
            <w:tcW w:w="6220" w:type="dxa"/>
          </w:tcPr>
          <w:p w14:paraId="57ABC717" w14:textId="77777777" w:rsidR="00833807" w:rsidRPr="00B7727C" w:rsidRDefault="00203204" w:rsidP="00BC2F5D">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7727C">
              <w:rPr>
                <w:rFonts w:asciiTheme="minorHAnsi" w:hAnsiTheme="minorHAnsi" w:cstheme="minorHAnsi"/>
                <w:sz w:val="22"/>
              </w:rPr>
              <w:t xml:space="preserve">This </w:t>
            </w:r>
            <w:r w:rsidR="00956C82" w:rsidRPr="00B7727C">
              <w:rPr>
                <w:rFonts w:asciiTheme="minorHAnsi" w:hAnsiTheme="minorHAnsi" w:cstheme="minorHAnsi"/>
                <w:sz w:val="22"/>
              </w:rPr>
              <w:t>portrays</w:t>
            </w:r>
            <w:r w:rsidRPr="00B7727C">
              <w:rPr>
                <w:rFonts w:asciiTheme="minorHAnsi" w:hAnsiTheme="minorHAnsi" w:cstheme="minorHAnsi"/>
                <w:sz w:val="22"/>
              </w:rPr>
              <w:t xml:space="preserve"> the documentation of the project.</w:t>
            </w:r>
          </w:p>
        </w:tc>
      </w:tr>
      <w:tr w:rsidR="00833807" w:rsidRPr="00CD78AC" w14:paraId="2D38AC3A" w14:textId="77777777" w:rsidTr="00795702">
        <w:trPr>
          <w:trHeight w:val="456"/>
        </w:trPr>
        <w:tc>
          <w:tcPr>
            <w:cnfStyle w:val="001000000000" w:firstRow="0" w:lastRow="0" w:firstColumn="1" w:lastColumn="0" w:oddVBand="0" w:evenVBand="0" w:oddHBand="0" w:evenHBand="0" w:firstRowFirstColumn="0" w:firstRowLastColumn="0" w:lastRowFirstColumn="0" w:lastRowLastColumn="0"/>
            <w:tcW w:w="3605" w:type="dxa"/>
          </w:tcPr>
          <w:p w14:paraId="0050B9F4" w14:textId="77777777" w:rsidR="00833807" w:rsidRPr="00B7727C" w:rsidRDefault="00833807" w:rsidP="00BC2F5D">
            <w:pPr>
              <w:spacing w:line="360" w:lineRule="auto"/>
              <w:rPr>
                <w:rFonts w:asciiTheme="minorHAnsi" w:hAnsiTheme="minorHAnsi" w:cstheme="minorHAnsi"/>
                <w:sz w:val="22"/>
              </w:rPr>
            </w:pPr>
            <w:r w:rsidRPr="00B7727C">
              <w:rPr>
                <w:rFonts w:asciiTheme="minorHAnsi" w:hAnsiTheme="minorHAnsi" w:cstheme="minorHAnsi"/>
                <w:sz w:val="22"/>
              </w:rPr>
              <w:t>Testing</w:t>
            </w:r>
          </w:p>
        </w:tc>
        <w:tc>
          <w:tcPr>
            <w:tcW w:w="6220" w:type="dxa"/>
          </w:tcPr>
          <w:p w14:paraId="33FA87CE" w14:textId="77777777" w:rsidR="00833807" w:rsidRPr="00B7727C"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B7727C">
              <w:rPr>
                <w:rFonts w:asciiTheme="minorHAnsi" w:hAnsiTheme="minorHAnsi" w:cstheme="minorHAnsi"/>
                <w:sz w:val="22"/>
              </w:rPr>
              <w:t>All the test details will be covered in this part.</w:t>
            </w:r>
            <w:r w:rsidR="00B73529" w:rsidRPr="00B7727C">
              <w:rPr>
                <w:rFonts w:asciiTheme="minorHAnsi" w:hAnsiTheme="minorHAnsi" w:cstheme="minorHAnsi"/>
                <w:sz w:val="22"/>
              </w:rPr>
              <w:t xml:space="preserve"> </w:t>
            </w:r>
          </w:p>
        </w:tc>
      </w:tr>
    </w:tbl>
    <w:p w14:paraId="7233EC62" w14:textId="77777777" w:rsidR="00833807" w:rsidRPr="00CD78AC" w:rsidRDefault="00833807" w:rsidP="00833807">
      <w:pPr>
        <w:spacing w:line="360" w:lineRule="auto"/>
        <w:jc w:val="both"/>
        <w:rPr>
          <w:rFonts w:ascii="Bahnschrift Light Condensed" w:hAnsi="Bahnschrift Light Condensed" w:cs="Arial"/>
          <w:szCs w:val="20"/>
        </w:rPr>
      </w:pPr>
    </w:p>
    <w:p w14:paraId="4D005819" w14:textId="77777777" w:rsidR="009F0CF3" w:rsidRPr="00CD78AC" w:rsidRDefault="009F0CF3" w:rsidP="00215358">
      <w:pPr>
        <w:pStyle w:val="Heading1"/>
        <w:rPr>
          <w:i/>
          <w:sz w:val="36"/>
          <w:szCs w:val="36"/>
          <w:lang w:val="en-US"/>
        </w:rPr>
      </w:pPr>
      <w:bookmarkStart w:id="20" w:name="_Toc27409815"/>
      <w:r w:rsidRPr="00CD78AC">
        <w:t>Resource Requirements</w:t>
      </w:r>
      <w:bookmarkEnd w:id="20"/>
      <w:r w:rsidRPr="00CD78AC">
        <w:t xml:space="preserve"> </w:t>
      </w:r>
    </w:p>
    <w:p w14:paraId="21409186" w14:textId="498EAAA3" w:rsidR="00690710" w:rsidRPr="00EE1DAD" w:rsidRDefault="00690710" w:rsidP="00690710">
      <w:pPr>
        <w:pStyle w:val="ListParagraph"/>
        <w:numPr>
          <w:ilvl w:val="0"/>
          <w:numId w:val="27"/>
        </w:numPr>
        <w:spacing w:line="360" w:lineRule="auto"/>
        <w:jc w:val="both"/>
        <w:rPr>
          <w:rFonts w:cstheme="minorHAnsi"/>
          <w:szCs w:val="20"/>
        </w:rPr>
      </w:pPr>
      <w:r w:rsidRPr="00EE1DAD">
        <w:rPr>
          <w:rFonts w:cstheme="minorHAnsi"/>
          <w:szCs w:val="20"/>
        </w:rPr>
        <w:t>Windows</w:t>
      </w:r>
      <w:r w:rsidR="00CD78AC" w:rsidRPr="00EE1DAD">
        <w:rPr>
          <w:rFonts w:cstheme="minorHAnsi"/>
          <w:szCs w:val="20"/>
        </w:rPr>
        <w:t>-8 or 10</w:t>
      </w:r>
      <w:r w:rsidRPr="00EE1DAD">
        <w:rPr>
          <w:rFonts w:cstheme="minorHAnsi"/>
          <w:szCs w:val="20"/>
        </w:rPr>
        <w:t xml:space="preserve"> Operating System</w:t>
      </w:r>
      <w:r w:rsidR="0099072C" w:rsidRPr="00EE1DAD">
        <w:rPr>
          <w:rFonts w:cstheme="minorHAnsi"/>
          <w:szCs w:val="20"/>
        </w:rPr>
        <w:t>.</w:t>
      </w:r>
    </w:p>
    <w:p w14:paraId="451B7E5F" w14:textId="77777777" w:rsidR="00690710" w:rsidRPr="00EE1DAD" w:rsidRDefault="00690710" w:rsidP="00690710">
      <w:pPr>
        <w:pStyle w:val="ListParagraph"/>
        <w:numPr>
          <w:ilvl w:val="0"/>
          <w:numId w:val="27"/>
        </w:numPr>
        <w:spacing w:line="360" w:lineRule="auto"/>
        <w:jc w:val="both"/>
        <w:rPr>
          <w:rFonts w:cstheme="minorHAnsi"/>
          <w:szCs w:val="20"/>
        </w:rPr>
      </w:pPr>
      <w:r w:rsidRPr="00EE1DAD">
        <w:rPr>
          <w:rFonts w:cstheme="minorHAnsi"/>
          <w:szCs w:val="20"/>
        </w:rPr>
        <w:t>Microsoft word for documentation.</w:t>
      </w:r>
    </w:p>
    <w:p w14:paraId="4ACBE14C" w14:textId="6812DEC9" w:rsidR="009F0CF3" w:rsidRPr="00EE1DAD" w:rsidRDefault="009F0CF3" w:rsidP="009F0CF3">
      <w:pPr>
        <w:pStyle w:val="ListParagraph"/>
        <w:numPr>
          <w:ilvl w:val="0"/>
          <w:numId w:val="27"/>
        </w:numPr>
        <w:spacing w:line="360" w:lineRule="auto"/>
        <w:jc w:val="both"/>
        <w:rPr>
          <w:rFonts w:cstheme="minorHAnsi"/>
          <w:szCs w:val="20"/>
        </w:rPr>
      </w:pPr>
      <w:r w:rsidRPr="00EE1DAD">
        <w:rPr>
          <w:rFonts w:cstheme="minorHAnsi"/>
          <w:szCs w:val="20"/>
        </w:rPr>
        <w:t>Asp.net MVC</w:t>
      </w:r>
      <w:r w:rsidR="00CD78AC" w:rsidRPr="00EE1DAD">
        <w:rPr>
          <w:rFonts w:cstheme="minorHAnsi"/>
          <w:szCs w:val="20"/>
        </w:rPr>
        <w:t>-5+</w:t>
      </w:r>
      <w:r w:rsidRPr="00EE1DAD">
        <w:rPr>
          <w:rFonts w:cstheme="minorHAnsi"/>
          <w:szCs w:val="20"/>
        </w:rPr>
        <w:t xml:space="preserve"> Framework</w:t>
      </w:r>
    </w:p>
    <w:p w14:paraId="0A8EF1D6" w14:textId="43D5286B" w:rsidR="009F0CF3" w:rsidRPr="00EE1DAD" w:rsidRDefault="009F0CF3" w:rsidP="009F0CF3">
      <w:pPr>
        <w:pStyle w:val="ListParagraph"/>
        <w:numPr>
          <w:ilvl w:val="0"/>
          <w:numId w:val="27"/>
        </w:numPr>
        <w:spacing w:line="360" w:lineRule="auto"/>
        <w:jc w:val="both"/>
        <w:rPr>
          <w:rFonts w:cstheme="minorHAnsi"/>
          <w:szCs w:val="20"/>
        </w:rPr>
      </w:pPr>
      <w:r w:rsidRPr="00EE1DAD">
        <w:rPr>
          <w:rFonts w:cstheme="minorHAnsi"/>
          <w:szCs w:val="20"/>
        </w:rPr>
        <w:t>64-bit Processor and</w:t>
      </w:r>
      <w:r w:rsidR="003107B6">
        <w:rPr>
          <w:rFonts w:cstheme="minorHAnsi"/>
          <w:szCs w:val="20"/>
        </w:rPr>
        <w:t xml:space="preserve"> 4</w:t>
      </w:r>
      <w:r w:rsidRPr="00EE1DAD">
        <w:rPr>
          <w:rFonts w:cstheme="minorHAnsi"/>
          <w:szCs w:val="20"/>
        </w:rPr>
        <w:t xml:space="preserve"> GB or more RAM</w:t>
      </w:r>
    </w:p>
    <w:p w14:paraId="78E5F688" w14:textId="29819D7A" w:rsidR="00E056C6" w:rsidRPr="00CD78AC" w:rsidRDefault="00592A6C" w:rsidP="00E056C6">
      <w:pPr>
        <w:pStyle w:val="Heading1"/>
        <w:rPr>
          <w:i/>
          <w:sz w:val="36"/>
          <w:szCs w:val="36"/>
          <w:lang w:val="en-US"/>
        </w:rPr>
      </w:pPr>
      <w:r w:rsidRPr="00EE1DAD">
        <w:rPr>
          <w:rFonts w:cstheme="minorHAnsi"/>
          <w:szCs w:val="20"/>
        </w:rPr>
        <w:t>Identity framework-</w:t>
      </w:r>
      <w:bookmarkStart w:id="21" w:name="_Toc27409817"/>
      <w:bookmarkEnd w:id="1"/>
      <w:bookmarkEnd w:id="2"/>
      <w:bookmarkEnd w:id="3"/>
      <w:r w:rsidR="00E056C6" w:rsidRPr="00E056C6">
        <w:t xml:space="preserve"> </w:t>
      </w:r>
      <w:r w:rsidR="00E056C6" w:rsidRPr="00CD78AC">
        <w:t>Project Assumptions</w:t>
      </w:r>
      <w:bookmarkEnd w:id="21"/>
    </w:p>
    <w:p w14:paraId="292FBF16" w14:textId="77777777" w:rsidR="00E056C6" w:rsidRPr="005E1647" w:rsidRDefault="00E056C6" w:rsidP="00E056C6">
      <w:pPr>
        <w:pStyle w:val="ListParagraph"/>
        <w:numPr>
          <w:ilvl w:val="0"/>
          <w:numId w:val="27"/>
        </w:numPr>
        <w:spacing w:line="360" w:lineRule="auto"/>
        <w:jc w:val="both"/>
        <w:rPr>
          <w:rFonts w:cstheme="minorHAnsi"/>
          <w:sz w:val="24"/>
          <w:szCs w:val="24"/>
        </w:rPr>
      </w:pPr>
      <w:r w:rsidRPr="005E1647">
        <w:rPr>
          <w:rFonts w:cstheme="minorHAnsi"/>
          <w:sz w:val="24"/>
          <w:szCs w:val="24"/>
        </w:rPr>
        <w:t>The following are the assumptions that were made during the project's implementation:</w:t>
      </w:r>
    </w:p>
    <w:p w14:paraId="27C27640" w14:textId="77777777" w:rsidR="00E056C6" w:rsidRPr="005E1647" w:rsidRDefault="00E056C6" w:rsidP="00E056C6">
      <w:pPr>
        <w:pStyle w:val="ListParagraph"/>
        <w:numPr>
          <w:ilvl w:val="0"/>
          <w:numId w:val="27"/>
        </w:numPr>
        <w:spacing w:line="360" w:lineRule="auto"/>
        <w:jc w:val="both"/>
        <w:rPr>
          <w:rFonts w:cstheme="minorHAnsi"/>
          <w:sz w:val="24"/>
          <w:szCs w:val="24"/>
        </w:rPr>
      </w:pPr>
      <w:r w:rsidRPr="005E1647">
        <w:rPr>
          <w:rFonts w:cstheme="minorHAnsi"/>
          <w:sz w:val="24"/>
          <w:szCs w:val="24"/>
        </w:rPr>
        <w:t>• By default, one administrator and two registered users will be created.</w:t>
      </w:r>
    </w:p>
    <w:p w14:paraId="6A3F451F" w14:textId="77777777" w:rsidR="00E056C6" w:rsidRPr="005E1647" w:rsidRDefault="00E056C6" w:rsidP="00E056C6">
      <w:pPr>
        <w:pStyle w:val="ListParagraph"/>
        <w:numPr>
          <w:ilvl w:val="0"/>
          <w:numId w:val="27"/>
        </w:numPr>
        <w:spacing w:line="360" w:lineRule="auto"/>
        <w:jc w:val="both"/>
        <w:rPr>
          <w:rFonts w:cstheme="minorHAnsi"/>
          <w:sz w:val="24"/>
          <w:szCs w:val="24"/>
        </w:rPr>
      </w:pPr>
      <w:r w:rsidRPr="005E1647">
        <w:rPr>
          <w:rFonts w:cstheme="minorHAnsi"/>
          <w:sz w:val="24"/>
          <w:szCs w:val="24"/>
        </w:rPr>
        <w:t>• The application will be open source and free.</w:t>
      </w:r>
    </w:p>
    <w:p w14:paraId="3FD2BA48" w14:textId="77777777" w:rsidR="00E056C6" w:rsidRPr="00215358" w:rsidRDefault="00E056C6" w:rsidP="00E056C6">
      <w:pPr>
        <w:pStyle w:val="Heading1"/>
      </w:pPr>
      <w:bookmarkStart w:id="22" w:name="_Toc27409818"/>
      <w:r w:rsidRPr="00215358">
        <w:t>Project Report</w:t>
      </w:r>
      <w:bookmarkEnd w:id="22"/>
    </w:p>
    <w:p w14:paraId="12413074" w14:textId="77777777" w:rsidR="00E056C6" w:rsidRPr="00CD78AC" w:rsidRDefault="00E056C6" w:rsidP="00E056C6">
      <w:pPr>
        <w:pStyle w:val="Heading3"/>
        <w:rPr>
          <w:rFonts w:ascii="Bahnschrift Light Condensed" w:hAnsi="Bahnschrift Light Condensed"/>
        </w:rPr>
      </w:pPr>
    </w:p>
    <w:p w14:paraId="69EC92E0" w14:textId="77777777" w:rsidR="00E056C6" w:rsidRPr="00EE1DAD" w:rsidRDefault="00E056C6" w:rsidP="00E056C6">
      <w:pPr>
        <w:pStyle w:val="Heading4"/>
        <w:rPr>
          <w:rFonts w:asciiTheme="minorHAnsi" w:hAnsiTheme="minorHAnsi" w:cstheme="minorHAnsi"/>
        </w:rPr>
      </w:pPr>
      <w:r w:rsidRPr="00EE1DAD">
        <w:rPr>
          <w:rFonts w:asciiTheme="minorHAnsi" w:hAnsiTheme="minorHAnsi" w:cstheme="minorHAnsi"/>
        </w:rPr>
        <w:t>Functional and Non-Functional</w:t>
      </w:r>
    </w:p>
    <w:p w14:paraId="33CB992E" w14:textId="77777777" w:rsidR="00E056C6" w:rsidRPr="00CD78AC" w:rsidRDefault="00E056C6" w:rsidP="00E056C6">
      <w:pPr>
        <w:spacing w:line="360" w:lineRule="auto"/>
        <w:rPr>
          <w:rFonts w:ascii="Bahnschrift Light Condensed" w:hAnsi="Bahnschrift Light Condensed" w:cs="Arial"/>
        </w:rPr>
      </w:pPr>
    </w:p>
    <w:p w14:paraId="24C05294" w14:textId="77777777" w:rsidR="00E056C6" w:rsidRPr="00CD78AC" w:rsidRDefault="00E056C6" w:rsidP="00E056C6">
      <w:pPr>
        <w:spacing w:line="360" w:lineRule="auto"/>
        <w:ind w:left="10"/>
        <w:rPr>
          <w:rFonts w:ascii="Bahnschrift Light Condensed" w:hAnsi="Bahnschrift Light Condensed" w:cs="Arial"/>
        </w:rPr>
      </w:pPr>
    </w:p>
    <w:tbl>
      <w:tblPr>
        <w:tblStyle w:val="GridTable3-Accent2"/>
        <w:tblW w:w="9491" w:type="dxa"/>
        <w:tblInd w:w="5" w:type="dxa"/>
        <w:tblLook w:val="04A0" w:firstRow="1" w:lastRow="0" w:firstColumn="1" w:lastColumn="0" w:noHBand="0" w:noVBand="1"/>
      </w:tblPr>
      <w:tblGrid>
        <w:gridCol w:w="1959"/>
        <w:gridCol w:w="7532"/>
      </w:tblGrid>
      <w:tr w:rsidR="00E056C6" w:rsidRPr="00CD78AC" w14:paraId="1D8BF2B9" w14:textId="77777777" w:rsidTr="00143BD2">
        <w:trPr>
          <w:cnfStyle w:val="100000000000" w:firstRow="1" w:lastRow="0" w:firstColumn="0" w:lastColumn="0" w:oddVBand="0" w:evenVBand="0" w:oddHBand="0" w:evenHBand="0" w:firstRowFirstColumn="0" w:firstRowLastColumn="0" w:lastRowFirstColumn="0" w:lastRowLastColumn="0"/>
          <w:trHeight w:val="420"/>
        </w:trPr>
        <w:tc>
          <w:tcPr>
            <w:cnfStyle w:val="001000000100" w:firstRow="0" w:lastRow="0" w:firstColumn="1" w:lastColumn="0" w:oddVBand="0" w:evenVBand="0" w:oddHBand="0" w:evenHBand="0" w:firstRowFirstColumn="1" w:firstRowLastColumn="0" w:lastRowFirstColumn="0" w:lastRowLastColumn="0"/>
            <w:tcW w:w="1959" w:type="dxa"/>
          </w:tcPr>
          <w:p w14:paraId="012CBB94" w14:textId="77777777" w:rsidR="00E056C6" w:rsidRPr="00EE1DAD" w:rsidRDefault="00E056C6" w:rsidP="005B03DE">
            <w:pPr>
              <w:spacing w:line="360" w:lineRule="auto"/>
              <w:rPr>
                <w:rFonts w:asciiTheme="minorHAnsi" w:hAnsiTheme="minorHAnsi" w:cstheme="minorHAnsi"/>
              </w:rPr>
            </w:pPr>
            <w:r w:rsidRPr="00EE1DAD">
              <w:rPr>
                <w:rFonts w:asciiTheme="minorHAnsi" w:hAnsiTheme="minorHAnsi" w:cstheme="minorHAnsi"/>
              </w:rPr>
              <w:t>Users</w:t>
            </w:r>
          </w:p>
        </w:tc>
        <w:tc>
          <w:tcPr>
            <w:tcW w:w="7532" w:type="dxa"/>
          </w:tcPr>
          <w:p w14:paraId="2C24DF01" w14:textId="77777777" w:rsidR="00E056C6" w:rsidRPr="00EE1DAD" w:rsidRDefault="00E056C6" w:rsidP="005B03DE">
            <w:pPr>
              <w:spacing w:line="36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E1DAD">
              <w:rPr>
                <w:rFonts w:asciiTheme="minorHAnsi" w:hAnsiTheme="minorHAnsi" w:cstheme="minorHAnsi"/>
              </w:rPr>
              <w:t>Functional</w:t>
            </w:r>
          </w:p>
        </w:tc>
      </w:tr>
      <w:tr w:rsidR="00E056C6" w:rsidRPr="00CD78AC" w14:paraId="2D3CBFDF" w14:textId="77777777" w:rsidTr="00143BD2">
        <w:trPr>
          <w:cnfStyle w:val="000000100000" w:firstRow="0" w:lastRow="0" w:firstColumn="0" w:lastColumn="0" w:oddVBand="0" w:evenVBand="0" w:oddHBand="1" w:evenHBand="0" w:firstRowFirstColumn="0" w:firstRowLastColumn="0" w:lastRowFirstColumn="0" w:lastRowLastColumn="0"/>
          <w:trHeight w:val="1535"/>
        </w:trPr>
        <w:tc>
          <w:tcPr>
            <w:cnfStyle w:val="001000000000" w:firstRow="0" w:lastRow="0" w:firstColumn="1" w:lastColumn="0" w:oddVBand="0" w:evenVBand="0" w:oddHBand="0" w:evenHBand="0" w:firstRowFirstColumn="0" w:firstRowLastColumn="0" w:lastRowFirstColumn="0" w:lastRowLastColumn="0"/>
            <w:tcW w:w="1959" w:type="dxa"/>
          </w:tcPr>
          <w:p w14:paraId="1CEB5B85" w14:textId="77777777" w:rsidR="00E056C6" w:rsidRPr="00EE1DAD" w:rsidRDefault="00E056C6" w:rsidP="005B03DE">
            <w:pPr>
              <w:spacing w:line="360" w:lineRule="auto"/>
              <w:rPr>
                <w:rFonts w:asciiTheme="minorHAnsi" w:hAnsiTheme="minorHAnsi" w:cstheme="minorHAnsi"/>
              </w:rPr>
            </w:pPr>
            <w:r w:rsidRPr="00EE1DAD">
              <w:rPr>
                <w:rFonts w:asciiTheme="minorHAnsi" w:hAnsiTheme="minorHAnsi" w:cstheme="minorHAnsi"/>
              </w:rPr>
              <w:t>Admin</w:t>
            </w:r>
          </w:p>
        </w:tc>
        <w:tc>
          <w:tcPr>
            <w:tcW w:w="7532" w:type="dxa"/>
          </w:tcPr>
          <w:p w14:paraId="0C22B0E8" w14:textId="77777777" w:rsidR="00E056C6" w:rsidRPr="00EE1DAD" w:rsidRDefault="00E056C6" w:rsidP="005B03DE">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EE1DAD">
              <w:rPr>
                <w:rFonts w:cstheme="minorHAnsi"/>
              </w:rPr>
              <w:t>Login/logout</w:t>
            </w:r>
          </w:p>
          <w:p w14:paraId="29E97D3A" w14:textId="77777777" w:rsidR="00E056C6" w:rsidRPr="00EE1DAD" w:rsidRDefault="00E056C6" w:rsidP="005B03DE">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EE1DAD">
              <w:rPr>
                <w:rFonts w:cstheme="minorHAnsi"/>
              </w:rPr>
              <w:t>Register new admins</w:t>
            </w:r>
          </w:p>
          <w:p w14:paraId="7D75DA18" w14:textId="77777777" w:rsidR="00E056C6" w:rsidRPr="00EE1DAD" w:rsidRDefault="00E056C6" w:rsidP="005B03DE">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EE1DAD">
              <w:rPr>
                <w:rFonts w:cstheme="minorHAnsi"/>
              </w:rPr>
              <w:t>Admin can add, edit, delete, check details for product type and their sub types.</w:t>
            </w:r>
          </w:p>
        </w:tc>
      </w:tr>
      <w:tr w:rsidR="00E056C6" w:rsidRPr="00CD78AC" w14:paraId="528DE4AF" w14:textId="77777777" w:rsidTr="00143BD2">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0E999486" w14:textId="77777777" w:rsidR="00E056C6" w:rsidRPr="00EE1DAD" w:rsidRDefault="00E056C6" w:rsidP="005B03DE">
            <w:pPr>
              <w:spacing w:line="360" w:lineRule="auto"/>
              <w:rPr>
                <w:rFonts w:asciiTheme="minorHAnsi" w:hAnsiTheme="minorHAnsi" w:cstheme="minorHAnsi"/>
              </w:rPr>
            </w:pPr>
            <w:r w:rsidRPr="00EE1DAD">
              <w:rPr>
                <w:rFonts w:asciiTheme="minorHAnsi" w:hAnsiTheme="minorHAnsi" w:cstheme="minorHAnsi"/>
              </w:rPr>
              <w:t>Buyer / Seller</w:t>
            </w:r>
          </w:p>
        </w:tc>
        <w:tc>
          <w:tcPr>
            <w:tcW w:w="7532" w:type="dxa"/>
          </w:tcPr>
          <w:p w14:paraId="34E3893C" w14:textId="77777777" w:rsidR="00E056C6" w:rsidRPr="00EE1DAD" w:rsidRDefault="00E056C6" w:rsidP="005B03DE">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EE1DAD">
              <w:rPr>
                <w:rFonts w:cstheme="minorHAnsi"/>
              </w:rPr>
              <w:t>Can view details of all products available at database</w:t>
            </w:r>
          </w:p>
          <w:p w14:paraId="18149140" w14:textId="77777777" w:rsidR="00E056C6" w:rsidRPr="00EE1DAD" w:rsidRDefault="00E056C6" w:rsidP="005B03DE">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EE1DAD">
              <w:rPr>
                <w:rFonts w:cstheme="minorHAnsi"/>
              </w:rPr>
              <w:t>Registered user capable to add product to sell</w:t>
            </w:r>
          </w:p>
          <w:p w14:paraId="6814FE8B" w14:textId="77777777" w:rsidR="00E056C6" w:rsidRPr="00EE1DAD" w:rsidRDefault="00E056C6" w:rsidP="005B03DE">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EE1DAD">
              <w:rPr>
                <w:rFonts w:cstheme="minorHAnsi"/>
              </w:rPr>
              <w:t>Registered user capable to purchase the product by sending request</w:t>
            </w:r>
          </w:p>
          <w:p w14:paraId="0876007A" w14:textId="77777777" w:rsidR="00E056C6" w:rsidRPr="00EE1DAD" w:rsidRDefault="00E056C6" w:rsidP="005B03DE">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EE1DAD">
              <w:rPr>
                <w:rFonts w:cstheme="minorHAnsi"/>
              </w:rPr>
              <w:t>New customers can register for free.</w:t>
            </w:r>
          </w:p>
          <w:p w14:paraId="31FD03F7" w14:textId="77777777" w:rsidR="00E056C6" w:rsidRPr="00EE1DAD" w:rsidRDefault="00E056C6" w:rsidP="005B03DE">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EE1DAD">
              <w:rPr>
                <w:rFonts w:cstheme="minorHAnsi"/>
              </w:rPr>
              <w:t>Login using valid credentials</w:t>
            </w:r>
          </w:p>
        </w:tc>
      </w:tr>
      <w:tr w:rsidR="00E056C6" w:rsidRPr="00CD78AC" w14:paraId="0B28A778" w14:textId="77777777" w:rsidTr="00143BD2">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59" w:type="dxa"/>
          </w:tcPr>
          <w:p w14:paraId="288AF221" w14:textId="77777777" w:rsidR="00E056C6" w:rsidRPr="00EE1DAD" w:rsidRDefault="00E056C6" w:rsidP="005B03DE">
            <w:pPr>
              <w:spacing w:line="360" w:lineRule="auto"/>
              <w:rPr>
                <w:rFonts w:asciiTheme="minorHAnsi" w:hAnsiTheme="minorHAnsi" w:cstheme="minorHAnsi"/>
              </w:rPr>
            </w:pPr>
          </w:p>
        </w:tc>
        <w:tc>
          <w:tcPr>
            <w:tcW w:w="7532" w:type="dxa"/>
          </w:tcPr>
          <w:p w14:paraId="7577ACAF" w14:textId="77777777" w:rsidR="00E056C6" w:rsidRPr="00EE1DAD" w:rsidRDefault="00E056C6" w:rsidP="005B03DE">
            <w:p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E1DAD">
              <w:rPr>
                <w:rFonts w:asciiTheme="minorHAnsi" w:hAnsiTheme="minorHAnsi" w:cstheme="minorHAnsi"/>
              </w:rPr>
              <w:t>Non- Functional</w:t>
            </w:r>
          </w:p>
        </w:tc>
      </w:tr>
      <w:tr w:rsidR="00E056C6" w:rsidRPr="00CD78AC" w14:paraId="06661B42" w14:textId="77777777" w:rsidTr="00143BD2">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31AD5DAB" w14:textId="77777777" w:rsidR="00E056C6" w:rsidRPr="00EE1DAD" w:rsidRDefault="00E056C6" w:rsidP="005B03DE">
            <w:pPr>
              <w:spacing w:line="360" w:lineRule="auto"/>
              <w:rPr>
                <w:rFonts w:asciiTheme="minorHAnsi" w:hAnsiTheme="minorHAnsi" w:cstheme="minorHAnsi"/>
              </w:rPr>
            </w:pPr>
          </w:p>
        </w:tc>
        <w:tc>
          <w:tcPr>
            <w:tcW w:w="7532" w:type="dxa"/>
          </w:tcPr>
          <w:p w14:paraId="62EF3000" w14:textId="77777777" w:rsidR="00E056C6" w:rsidRPr="00EE1DAD" w:rsidRDefault="00E056C6" w:rsidP="005B03DE">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EE1DAD">
              <w:rPr>
                <w:rFonts w:cstheme="minorHAnsi"/>
              </w:rPr>
              <w:t>High speed</w:t>
            </w:r>
          </w:p>
          <w:p w14:paraId="0D1169C3" w14:textId="77777777" w:rsidR="00E056C6" w:rsidRPr="00EE1DAD" w:rsidRDefault="00E056C6" w:rsidP="005B03DE">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EE1DAD">
              <w:rPr>
                <w:rFonts w:cstheme="minorHAnsi"/>
              </w:rPr>
              <w:t>Fast Loading time</w:t>
            </w:r>
          </w:p>
          <w:p w14:paraId="701317AF" w14:textId="77777777" w:rsidR="00E056C6" w:rsidRPr="00EE1DAD" w:rsidRDefault="00E056C6" w:rsidP="005B03DE">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EE1DAD">
              <w:rPr>
                <w:rFonts w:cstheme="minorHAnsi"/>
              </w:rPr>
              <w:t>High performance and security</w:t>
            </w:r>
          </w:p>
          <w:p w14:paraId="2780771B" w14:textId="77777777" w:rsidR="00E056C6" w:rsidRPr="00EE1DAD" w:rsidRDefault="00E056C6" w:rsidP="005B03DE">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EE1DAD">
              <w:rPr>
                <w:rFonts w:cstheme="minorHAnsi"/>
              </w:rPr>
              <w:t>All browsers compatibility.</w:t>
            </w:r>
          </w:p>
        </w:tc>
      </w:tr>
    </w:tbl>
    <w:p w14:paraId="2DFD9F76" w14:textId="77777777" w:rsidR="00143BD2" w:rsidRPr="00CD78AC" w:rsidRDefault="00143BD2" w:rsidP="00143BD2">
      <w:pPr>
        <w:pStyle w:val="Heading1"/>
        <w:rPr>
          <w:i/>
        </w:rPr>
      </w:pPr>
      <w:bookmarkStart w:id="23" w:name="_Toc27409819"/>
      <w:r w:rsidRPr="00CD78AC">
        <w:t>Detail Design</w:t>
      </w:r>
      <w:bookmarkEnd w:id="23"/>
    </w:p>
    <w:p w14:paraId="75DB4675" w14:textId="77777777" w:rsidR="00143BD2" w:rsidRDefault="00143BD2" w:rsidP="00143BD2">
      <w:pPr>
        <w:pStyle w:val="Heading3"/>
        <w:rPr>
          <w:rFonts w:ascii="Bahnschrift Light Condensed" w:hAnsi="Bahnschrift Light Condensed"/>
          <w:sz w:val="28"/>
        </w:rPr>
      </w:pPr>
      <w:bookmarkStart w:id="24" w:name="_Toc27409820"/>
      <w:r w:rsidRPr="00CD78AC">
        <w:rPr>
          <w:rFonts w:ascii="Bahnschrift Light Condensed" w:hAnsi="Bahnschrift Light Condensed"/>
          <w:sz w:val="28"/>
        </w:rPr>
        <w:t>Home Page</w:t>
      </w:r>
      <w:bookmarkEnd w:id="24"/>
    </w:p>
    <w:p w14:paraId="782AF97A" w14:textId="77777777" w:rsidR="00143BD2" w:rsidRPr="005E1647" w:rsidRDefault="00143BD2" w:rsidP="00143BD2">
      <w:pPr>
        <w:rPr>
          <w:rFonts w:asciiTheme="minorHAnsi" w:hAnsiTheme="minorHAnsi" w:cstheme="minorHAnsi"/>
        </w:rPr>
      </w:pPr>
      <w:r w:rsidRPr="005E1647">
        <w:rPr>
          <w:rFonts w:asciiTheme="minorHAnsi" w:hAnsiTheme="minorHAnsi" w:cstheme="minorHAnsi"/>
        </w:rPr>
        <w:t>The application's main landing page. Home, All Category, Sell Product, Register, and Login are the options on the navigation bar. The most recent product to sell list is also displayed on this home page.</w:t>
      </w:r>
    </w:p>
    <w:p w14:paraId="17E3B36B" w14:textId="151B10C8" w:rsidR="00A654A1" w:rsidRPr="00E056C6" w:rsidRDefault="00143BD2" w:rsidP="00983BEA">
      <w:pPr>
        <w:pStyle w:val="ListParagraph"/>
        <w:numPr>
          <w:ilvl w:val="0"/>
          <w:numId w:val="27"/>
        </w:numPr>
        <w:spacing w:line="360" w:lineRule="auto"/>
        <w:jc w:val="both"/>
        <w:rPr>
          <w:rFonts w:cstheme="minorHAnsi"/>
          <w:szCs w:val="20"/>
        </w:rPr>
        <w:sectPr w:rsidR="00A654A1" w:rsidRPr="00E056C6" w:rsidSect="00CD78AC">
          <w:headerReference w:type="default" r:id="rId8"/>
          <w:footerReference w:type="default" r:id="rId9"/>
          <w:pgSz w:w="11907" w:h="16840" w:code="9"/>
          <w:pgMar w:top="1440" w:right="1440" w:bottom="1440" w:left="1440" w:header="709" w:footer="709" w:gutter="0"/>
          <w:cols w:space="708"/>
          <w:titlePg/>
          <w:docGrid w:linePitch="360"/>
        </w:sectPr>
      </w:pPr>
      <w:r w:rsidRPr="00CD78AC">
        <w:rPr>
          <w:rFonts w:ascii="Bahnschrift Light Condensed" w:hAnsi="Bahnschrift Light Condensed"/>
          <w:noProof/>
        </w:rPr>
        <w:drawing>
          <wp:inline distT="0" distB="0" distL="0" distR="0" wp14:anchorId="4A5F7337" wp14:editId="09CD5838">
            <wp:extent cx="5732145" cy="3075252"/>
            <wp:effectExtent l="0" t="0" r="1905"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0"/>
                    <a:stretch>
                      <a:fillRect/>
                    </a:stretch>
                  </pic:blipFill>
                  <pic:spPr>
                    <a:xfrm>
                      <a:off x="0" y="0"/>
                      <a:ext cx="5732145" cy="3075252"/>
                    </a:xfrm>
                    <a:prstGeom prst="rect">
                      <a:avLst/>
                    </a:prstGeom>
                  </pic:spPr>
                </pic:pic>
              </a:graphicData>
            </a:graphic>
          </wp:inline>
        </w:drawing>
      </w:r>
    </w:p>
    <w:bookmarkEnd w:id="4"/>
    <w:bookmarkEnd w:id="5"/>
    <w:p w14:paraId="44F84279" w14:textId="77777777" w:rsidR="00D73BF2" w:rsidRPr="00CD78AC" w:rsidRDefault="00D73BF2" w:rsidP="00983BEA">
      <w:pPr>
        <w:pStyle w:val="Heading3"/>
        <w:spacing w:line="360" w:lineRule="auto"/>
        <w:rPr>
          <w:rFonts w:ascii="Bahnschrift Light Condensed" w:hAnsi="Bahnschrift Light Condensed" w:cs="Arial"/>
          <w:sz w:val="28"/>
        </w:rPr>
      </w:pPr>
    </w:p>
    <w:p w14:paraId="031AFE6B" w14:textId="77777777" w:rsidR="00A56682" w:rsidRPr="00CD78AC" w:rsidRDefault="00A56682" w:rsidP="00A56682">
      <w:pPr>
        <w:rPr>
          <w:rFonts w:ascii="Bahnschrift Light Condensed" w:hAnsi="Bahnschrift Light Condensed"/>
        </w:rPr>
      </w:pPr>
    </w:p>
    <w:p w14:paraId="3F6F45FA" w14:textId="02681A72" w:rsidR="00F54A94" w:rsidRPr="00CD78AC" w:rsidRDefault="00F54A94" w:rsidP="005C68E4">
      <w:pPr>
        <w:rPr>
          <w:rFonts w:ascii="Bahnschrift Light Condensed" w:hAnsi="Bahnschrift Light Condensed"/>
        </w:rPr>
      </w:pPr>
    </w:p>
    <w:p w14:paraId="2ADC5D8A" w14:textId="77777777" w:rsidR="00F54A94" w:rsidRPr="00CD78AC" w:rsidRDefault="00F54A94" w:rsidP="005C68E4">
      <w:pPr>
        <w:rPr>
          <w:rFonts w:ascii="Bahnschrift Light Condensed" w:hAnsi="Bahnschrift Light Condensed"/>
        </w:rPr>
      </w:pPr>
    </w:p>
    <w:p w14:paraId="62FD492D" w14:textId="394033A1" w:rsidR="00E36D95" w:rsidRPr="00CD78AC" w:rsidRDefault="00C82B19" w:rsidP="00215358">
      <w:pPr>
        <w:pStyle w:val="Heading1"/>
      </w:pPr>
      <w:bookmarkStart w:id="25" w:name="_Toc27409821"/>
      <w:r w:rsidRPr="00CD78AC">
        <w:t>Register</w:t>
      </w:r>
      <w:r w:rsidR="00E36D95" w:rsidRPr="00CD78AC">
        <w:t xml:space="preserve"> Page</w:t>
      </w:r>
      <w:bookmarkEnd w:id="25"/>
    </w:p>
    <w:p w14:paraId="29ED3F95" w14:textId="38AE629A" w:rsidR="00E36D95" w:rsidRPr="00EE1DAD" w:rsidRDefault="00E36D95" w:rsidP="00E36D95">
      <w:pPr>
        <w:rPr>
          <w:rFonts w:asciiTheme="minorHAnsi" w:hAnsiTheme="minorHAnsi" w:cstheme="minorHAnsi"/>
        </w:rPr>
      </w:pPr>
      <w:r w:rsidRPr="00EE1DAD">
        <w:rPr>
          <w:rFonts w:asciiTheme="minorHAnsi" w:hAnsiTheme="minorHAnsi" w:cstheme="minorHAnsi"/>
        </w:rPr>
        <w:t xml:space="preserve">With the help of this page, new </w:t>
      </w:r>
      <w:r w:rsidR="00BF6A2F" w:rsidRPr="00EE1DAD">
        <w:rPr>
          <w:rFonts w:asciiTheme="minorHAnsi" w:hAnsiTheme="minorHAnsi" w:cstheme="minorHAnsi"/>
        </w:rPr>
        <w:t xml:space="preserve">visitor </w:t>
      </w:r>
      <w:r w:rsidRPr="00EE1DAD">
        <w:rPr>
          <w:rFonts w:asciiTheme="minorHAnsi" w:hAnsiTheme="minorHAnsi" w:cstheme="minorHAnsi"/>
        </w:rPr>
        <w:t xml:space="preserve">can </w:t>
      </w:r>
      <w:r w:rsidR="00FC6285" w:rsidRPr="00EE1DAD">
        <w:rPr>
          <w:rFonts w:asciiTheme="minorHAnsi" w:hAnsiTheme="minorHAnsi" w:cstheme="minorHAnsi"/>
        </w:rPr>
        <w:t>register online</w:t>
      </w:r>
    </w:p>
    <w:p w14:paraId="0DACF0C1" w14:textId="77777777" w:rsidR="00E36D95" w:rsidRPr="00CD78AC" w:rsidRDefault="00E36D95" w:rsidP="00E36D95">
      <w:pPr>
        <w:rPr>
          <w:rFonts w:ascii="Bahnschrift Light Condensed" w:hAnsi="Bahnschrift Light Condensed"/>
        </w:rPr>
      </w:pPr>
    </w:p>
    <w:p w14:paraId="3E9CC360" w14:textId="70332BC7" w:rsidR="00E36D95" w:rsidRPr="00CD78AC" w:rsidRDefault="00DB0C1D" w:rsidP="00E36D95">
      <w:pPr>
        <w:rPr>
          <w:rFonts w:ascii="Bahnschrift Light Condensed" w:hAnsi="Bahnschrift Light Condensed"/>
        </w:rPr>
      </w:pPr>
      <w:r w:rsidRPr="00CD78AC">
        <w:rPr>
          <w:rFonts w:ascii="Bahnschrift Light Condensed" w:hAnsi="Bahnschrift Light Condensed"/>
          <w:noProof/>
        </w:rPr>
        <w:drawing>
          <wp:inline distT="0" distB="0" distL="0" distR="0" wp14:anchorId="0BDCF3AE" wp14:editId="367D1076">
            <wp:extent cx="5829300" cy="3127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3127375"/>
                    </a:xfrm>
                    <a:prstGeom prst="rect">
                      <a:avLst/>
                    </a:prstGeom>
                  </pic:spPr>
                </pic:pic>
              </a:graphicData>
            </a:graphic>
          </wp:inline>
        </w:drawing>
      </w:r>
      <w:r w:rsidRPr="00CD78AC">
        <w:rPr>
          <w:rFonts w:ascii="Bahnschrift Light Condensed" w:hAnsi="Bahnschrift Light Condensed"/>
          <w:noProof/>
        </w:rPr>
        <w:t xml:space="preserve"> </w:t>
      </w:r>
    </w:p>
    <w:p w14:paraId="1F001A9C" w14:textId="0F2A6B20" w:rsidR="00F54A94" w:rsidRPr="00CD78AC" w:rsidRDefault="00C82B19" w:rsidP="00215358">
      <w:pPr>
        <w:pStyle w:val="Heading1"/>
      </w:pPr>
      <w:bookmarkStart w:id="26" w:name="_Toc27409822"/>
      <w:r w:rsidRPr="00CD78AC">
        <w:lastRenderedPageBreak/>
        <w:t>Log</w:t>
      </w:r>
      <w:r w:rsidR="00871CAC" w:rsidRPr="00CD78AC">
        <w:t>in</w:t>
      </w:r>
      <w:r w:rsidR="00F54A94" w:rsidRPr="00CD78AC">
        <w:t xml:space="preserve"> Page</w:t>
      </w:r>
      <w:bookmarkEnd w:id="26"/>
    </w:p>
    <w:p w14:paraId="62099941" w14:textId="76F1654B" w:rsidR="00F54A94" w:rsidRPr="00EE1DAD" w:rsidRDefault="00B82483" w:rsidP="00331886">
      <w:pPr>
        <w:spacing w:line="360" w:lineRule="auto"/>
        <w:jc w:val="both"/>
        <w:rPr>
          <w:rFonts w:asciiTheme="minorHAnsi" w:hAnsiTheme="minorHAnsi" w:cstheme="minorHAnsi"/>
        </w:rPr>
      </w:pPr>
      <w:r w:rsidRPr="00EE1DAD">
        <w:rPr>
          <w:rFonts w:asciiTheme="minorHAnsi" w:hAnsiTheme="minorHAnsi" w:cstheme="minorHAnsi"/>
        </w:rPr>
        <w:t xml:space="preserve">With the help of this page, </w:t>
      </w:r>
      <w:r w:rsidR="00BF6A2F" w:rsidRPr="00EE1DAD">
        <w:rPr>
          <w:rFonts w:asciiTheme="minorHAnsi" w:hAnsiTheme="minorHAnsi" w:cstheme="minorHAnsi"/>
        </w:rPr>
        <w:t>visitor</w:t>
      </w:r>
      <w:r w:rsidRPr="00EE1DAD">
        <w:rPr>
          <w:rFonts w:asciiTheme="minorHAnsi" w:hAnsiTheme="minorHAnsi" w:cstheme="minorHAnsi"/>
        </w:rPr>
        <w:t xml:space="preserve"> </w:t>
      </w:r>
      <w:r w:rsidR="00E032F4" w:rsidRPr="00EE1DAD">
        <w:rPr>
          <w:rFonts w:asciiTheme="minorHAnsi" w:hAnsiTheme="minorHAnsi" w:cstheme="minorHAnsi"/>
        </w:rPr>
        <w:t xml:space="preserve">can </w:t>
      </w:r>
      <w:r w:rsidR="00871CAC" w:rsidRPr="00EE1DAD">
        <w:rPr>
          <w:rFonts w:asciiTheme="minorHAnsi" w:hAnsiTheme="minorHAnsi" w:cstheme="minorHAnsi"/>
        </w:rPr>
        <w:t xml:space="preserve">login to page and access unrestricted </w:t>
      </w:r>
      <w:r w:rsidR="008E7469" w:rsidRPr="00EE1DAD">
        <w:rPr>
          <w:rFonts w:asciiTheme="minorHAnsi" w:hAnsiTheme="minorHAnsi" w:cstheme="minorHAnsi"/>
        </w:rPr>
        <w:t>page</w:t>
      </w:r>
      <w:r w:rsidRPr="00EE1DAD">
        <w:rPr>
          <w:rFonts w:asciiTheme="minorHAnsi" w:hAnsiTheme="minorHAnsi" w:cstheme="minorHAnsi"/>
        </w:rPr>
        <w:t>.</w:t>
      </w:r>
      <w:r w:rsidR="00143BD2" w:rsidRPr="00143BD2">
        <w:rPr>
          <w:rFonts w:ascii="Bahnschrift Light Condensed" w:hAnsi="Bahnschrift Light Condensed"/>
          <w:noProof/>
        </w:rPr>
        <w:t xml:space="preserve"> </w:t>
      </w:r>
      <w:r w:rsidR="00143BD2" w:rsidRPr="00CD78AC">
        <w:rPr>
          <w:rFonts w:ascii="Bahnschrift Light Condensed" w:hAnsi="Bahnschrift Light Condensed"/>
          <w:noProof/>
        </w:rPr>
        <w:drawing>
          <wp:inline distT="0" distB="0" distL="0" distR="0" wp14:anchorId="001765F3" wp14:editId="202653C0">
            <wp:extent cx="5829300" cy="312737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
                    <a:stretch>
                      <a:fillRect/>
                    </a:stretch>
                  </pic:blipFill>
                  <pic:spPr>
                    <a:xfrm>
                      <a:off x="0" y="0"/>
                      <a:ext cx="5829300" cy="3127375"/>
                    </a:xfrm>
                    <a:prstGeom prst="rect">
                      <a:avLst/>
                    </a:prstGeom>
                  </pic:spPr>
                </pic:pic>
              </a:graphicData>
            </a:graphic>
          </wp:inline>
        </w:drawing>
      </w:r>
    </w:p>
    <w:p w14:paraId="25493080" w14:textId="23EDD619" w:rsidR="00F54A94" w:rsidRPr="00CD78AC" w:rsidRDefault="000E0CA1" w:rsidP="00F54A94">
      <w:pPr>
        <w:rPr>
          <w:rFonts w:ascii="Bahnschrift Light Condensed" w:hAnsi="Bahnschrift Light Condensed"/>
        </w:rPr>
      </w:pPr>
      <w:r w:rsidRPr="00CD78AC">
        <w:rPr>
          <w:rFonts w:ascii="Bahnschrift Light Condensed" w:hAnsi="Bahnschrift Light Condensed"/>
        </w:rPr>
        <w:br w:type="textWrapping" w:clear="all"/>
      </w:r>
    </w:p>
    <w:p w14:paraId="03D668D5" w14:textId="77777777" w:rsidR="00F54A94" w:rsidRPr="00CD78AC" w:rsidRDefault="00F54A94" w:rsidP="00F54A94">
      <w:pPr>
        <w:rPr>
          <w:rFonts w:ascii="Bahnschrift Light Condensed" w:hAnsi="Bahnschrift Light Condensed"/>
        </w:rPr>
      </w:pPr>
    </w:p>
    <w:p w14:paraId="6B96AE60" w14:textId="77777777" w:rsidR="00DB0C1D" w:rsidRPr="00CD78AC" w:rsidRDefault="00DB0C1D" w:rsidP="00215358">
      <w:pPr>
        <w:pStyle w:val="Heading1"/>
        <w:rPr>
          <w:rFonts w:eastAsiaTheme="majorEastAsia"/>
        </w:rPr>
      </w:pPr>
      <w:r w:rsidRPr="00CD78AC">
        <w:rPr>
          <w:rFonts w:eastAsiaTheme="majorEastAsia"/>
        </w:rPr>
        <w:t xml:space="preserve">All Sub Type Admin View </w:t>
      </w:r>
    </w:p>
    <w:p w14:paraId="010AA4D2" w14:textId="4501F550" w:rsidR="00C22096" w:rsidRPr="00EE1DAD" w:rsidRDefault="00413B5B" w:rsidP="00331886">
      <w:pPr>
        <w:spacing w:line="360" w:lineRule="auto"/>
        <w:jc w:val="both"/>
        <w:rPr>
          <w:rFonts w:asciiTheme="minorHAnsi" w:hAnsiTheme="minorHAnsi" w:cstheme="minorHAnsi"/>
        </w:rPr>
      </w:pPr>
      <w:r w:rsidRPr="00EE1DAD">
        <w:rPr>
          <w:rFonts w:asciiTheme="minorHAnsi" w:hAnsiTheme="minorHAnsi" w:cstheme="minorHAnsi"/>
        </w:rPr>
        <w:t xml:space="preserve">This page </w:t>
      </w:r>
      <w:r w:rsidR="00CC6E69" w:rsidRPr="00EE1DAD">
        <w:rPr>
          <w:rFonts w:asciiTheme="minorHAnsi" w:hAnsiTheme="minorHAnsi" w:cstheme="minorHAnsi"/>
        </w:rPr>
        <w:t>provide</w:t>
      </w:r>
      <w:r w:rsidR="00C82B19" w:rsidRPr="00EE1DAD">
        <w:rPr>
          <w:rFonts w:asciiTheme="minorHAnsi" w:hAnsiTheme="minorHAnsi" w:cstheme="minorHAnsi"/>
        </w:rPr>
        <w:t>s</w:t>
      </w:r>
      <w:r w:rsidR="00CC6E69" w:rsidRPr="00EE1DAD">
        <w:rPr>
          <w:rFonts w:asciiTheme="minorHAnsi" w:hAnsiTheme="minorHAnsi" w:cstheme="minorHAnsi"/>
        </w:rPr>
        <w:t xml:space="preserve"> a way to </w:t>
      </w:r>
      <w:r w:rsidR="00FC2AF6" w:rsidRPr="00EE1DAD">
        <w:rPr>
          <w:rFonts w:asciiTheme="minorHAnsi" w:hAnsiTheme="minorHAnsi" w:cstheme="minorHAnsi"/>
        </w:rPr>
        <w:t>Admin View of All Sub Type Operations</w:t>
      </w:r>
    </w:p>
    <w:p w14:paraId="1061B354" w14:textId="14CFE5BF" w:rsidR="00413B5B" w:rsidRPr="00CD78AC" w:rsidRDefault="00FC2AF6" w:rsidP="00331886">
      <w:pPr>
        <w:spacing w:line="360" w:lineRule="auto"/>
        <w:jc w:val="both"/>
        <w:rPr>
          <w:rFonts w:ascii="Bahnschrift Light Condensed" w:hAnsi="Bahnschrift Light Condensed" w:cs="Arial"/>
        </w:rPr>
      </w:pPr>
      <w:r w:rsidRPr="00CD78AC">
        <w:rPr>
          <w:rFonts w:ascii="Bahnschrift Light Condensed" w:hAnsi="Bahnschrift Light Condensed"/>
          <w:noProof/>
        </w:rPr>
        <w:drawing>
          <wp:inline distT="0" distB="0" distL="0" distR="0" wp14:anchorId="06AD8105" wp14:editId="2A176B42">
            <wp:extent cx="5829300" cy="3127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3127375"/>
                    </a:xfrm>
                    <a:prstGeom prst="rect">
                      <a:avLst/>
                    </a:prstGeom>
                  </pic:spPr>
                </pic:pic>
              </a:graphicData>
            </a:graphic>
          </wp:inline>
        </w:drawing>
      </w:r>
    </w:p>
    <w:p w14:paraId="0F296959" w14:textId="77777777" w:rsidR="00331886" w:rsidRPr="00CD78AC" w:rsidRDefault="00331886" w:rsidP="009429DA">
      <w:pPr>
        <w:pStyle w:val="Heading3"/>
        <w:rPr>
          <w:rFonts w:ascii="Bahnschrift Light Condensed" w:hAnsi="Bahnschrift Light Condensed"/>
          <w:sz w:val="28"/>
        </w:rPr>
      </w:pPr>
    </w:p>
    <w:p w14:paraId="620D8BBA" w14:textId="77777777" w:rsidR="00C82B19" w:rsidRPr="00CD78AC" w:rsidRDefault="00C82B19" w:rsidP="009429DA">
      <w:pPr>
        <w:pStyle w:val="Heading3"/>
        <w:rPr>
          <w:rFonts w:ascii="Bahnschrift Light Condensed" w:hAnsi="Bahnschrift Light Condensed"/>
          <w:sz w:val="28"/>
        </w:rPr>
      </w:pPr>
      <w:bookmarkStart w:id="27" w:name="_Toc27409824"/>
    </w:p>
    <w:bookmarkEnd w:id="27"/>
    <w:p w14:paraId="42BB336B" w14:textId="1BCCCE02" w:rsidR="00535BEA" w:rsidRPr="00CD78AC" w:rsidRDefault="00FC2AF6" w:rsidP="00215358">
      <w:pPr>
        <w:pStyle w:val="Heading1"/>
      </w:pPr>
      <w:r w:rsidRPr="00CD78AC">
        <w:t>My Products Page View</w:t>
      </w:r>
    </w:p>
    <w:p w14:paraId="22B054EB" w14:textId="77777777" w:rsidR="009429DA" w:rsidRPr="00EE1DAD" w:rsidRDefault="009429DA" w:rsidP="009429DA">
      <w:pPr>
        <w:rPr>
          <w:rFonts w:asciiTheme="minorHAnsi" w:hAnsiTheme="minorHAnsi" w:cstheme="minorHAnsi"/>
        </w:rPr>
      </w:pPr>
    </w:p>
    <w:p w14:paraId="61B690A3" w14:textId="5F4DE896" w:rsidR="00AF3DD6" w:rsidRPr="00CD78AC" w:rsidRDefault="008D6665" w:rsidP="00331886">
      <w:pPr>
        <w:spacing w:line="360" w:lineRule="auto"/>
        <w:jc w:val="both"/>
        <w:rPr>
          <w:rFonts w:ascii="Bahnschrift Light Condensed" w:hAnsi="Bahnschrift Light Condensed" w:cs="Arial"/>
        </w:rPr>
      </w:pPr>
      <w:r w:rsidRPr="00EE1DAD">
        <w:rPr>
          <w:rFonts w:asciiTheme="minorHAnsi" w:hAnsiTheme="minorHAnsi" w:cstheme="minorHAnsi"/>
        </w:rPr>
        <w:t xml:space="preserve">With the help of this page </w:t>
      </w:r>
      <w:r w:rsidR="00FC2AF6" w:rsidRPr="00EE1DAD">
        <w:rPr>
          <w:rFonts w:asciiTheme="minorHAnsi" w:hAnsiTheme="minorHAnsi" w:cstheme="minorHAnsi"/>
        </w:rPr>
        <w:t>registered user can view all product which are submit by himself/herself to sell</w:t>
      </w:r>
      <w:r w:rsidR="007E7F57" w:rsidRPr="00CD78AC">
        <w:rPr>
          <w:rFonts w:ascii="Bahnschrift Light Condensed" w:hAnsi="Bahnschrift Light Condensed" w:cs="Arial"/>
        </w:rPr>
        <w:t>.</w:t>
      </w:r>
    </w:p>
    <w:p w14:paraId="33D7B22E" w14:textId="5564EC7F" w:rsidR="00D90D50" w:rsidRPr="00CD78AC" w:rsidRDefault="003D4C6A" w:rsidP="00331886">
      <w:pPr>
        <w:spacing w:line="360" w:lineRule="auto"/>
        <w:jc w:val="both"/>
        <w:rPr>
          <w:rFonts w:ascii="Bahnschrift Light Condensed" w:hAnsi="Bahnschrift Light Condensed"/>
        </w:rPr>
      </w:pPr>
      <w:r w:rsidRPr="00CD78AC">
        <w:rPr>
          <w:rFonts w:ascii="Bahnschrift Light Condensed" w:hAnsi="Bahnschrift Light Condensed"/>
          <w:noProof/>
        </w:rPr>
        <w:drawing>
          <wp:inline distT="0" distB="0" distL="0" distR="0" wp14:anchorId="1BD1A1BA" wp14:editId="08961D63">
            <wp:extent cx="5829300" cy="3127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27375"/>
                    </a:xfrm>
                    <a:prstGeom prst="rect">
                      <a:avLst/>
                    </a:prstGeom>
                  </pic:spPr>
                </pic:pic>
              </a:graphicData>
            </a:graphic>
          </wp:inline>
        </w:drawing>
      </w:r>
    </w:p>
    <w:p w14:paraId="2884807C" w14:textId="77777777" w:rsidR="003D4C6A" w:rsidRPr="00CD78AC" w:rsidRDefault="003D4C6A" w:rsidP="00215358">
      <w:pPr>
        <w:pStyle w:val="Heading1"/>
        <w:rPr>
          <w:rFonts w:eastAsiaTheme="majorEastAsia"/>
        </w:rPr>
      </w:pPr>
      <w:r w:rsidRPr="00CD78AC">
        <w:rPr>
          <w:rFonts w:eastAsiaTheme="majorEastAsia"/>
        </w:rPr>
        <w:t xml:space="preserve">All Products Page View </w:t>
      </w:r>
    </w:p>
    <w:p w14:paraId="5D1AF7A5" w14:textId="1B703824" w:rsidR="003D4C6A" w:rsidRPr="00EE1DAD" w:rsidRDefault="00A15045" w:rsidP="003D4C6A">
      <w:pPr>
        <w:spacing w:line="360" w:lineRule="auto"/>
        <w:jc w:val="both"/>
        <w:rPr>
          <w:rFonts w:asciiTheme="minorHAnsi" w:hAnsiTheme="minorHAnsi" w:cstheme="minorHAnsi"/>
        </w:rPr>
      </w:pPr>
      <w:r w:rsidRPr="00EE1DAD">
        <w:rPr>
          <w:rFonts w:asciiTheme="minorHAnsi" w:hAnsiTheme="minorHAnsi" w:cstheme="minorHAnsi"/>
        </w:rPr>
        <w:t xml:space="preserve">With the help of this page </w:t>
      </w:r>
      <w:r w:rsidR="00C82B19" w:rsidRPr="00EE1DAD">
        <w:rPr>
          <w:rFonts w:asciiTheme="minorHAnsi" w:hAnsiTheme="minorHAnsi" w:cstheme="minorHAnsi"/>
        </w:rPr>
        <w:t>Visitor/Registered</w:t>
      </w:r>
      <w:r w:rsidR="00894B1D" w:rsidRPr="00EE1DAD">
        <w:rPr>
          <w:rFonts w:asciiTheme="minorHAnsi" w:hAnsiTheme="minorHAnsi" w:cstheme="minorHAnsi"/>
        </w:rPr>
        <w:t xml:space="preserve"> user</w:t>
      </w:r>
      <w:r w:rsidR="004068EF" w:rsidRPr="00EE1DAD">
        <w:rPr>
          <w:rFonts w:asciiTheme="minorHAnsi" w:hAnsiTheme="minorHAnsi" w:cstheme="minorHAnsi"/>
        </w:rPr>
        <w:t xml:space="preserve"> can view </w:t>
      </w:r>
      <w:r w:rsidR="00C82B19" w:rsidRPr="00EE1DAD">
        <w:rPr>
          <w:rFonts w:asciiTheme="minorHAnsi" w:hAnsiTheme="minorHAnsi" w:cstheme="minorHAnsi"/>
        </w:rPr>
        <w:t xml:space="preserve">all product information with </w:t>
      </w:r>
      <w:proofErr w:type="gramStart"/>
      <w:r w:rsidR="00C82B19" w:rsidRPr="00EE1DAD">
        <w:rPr>
          <w:rFonts w:asciiTheme="minorHAnsi" w:hAnsiTheme="minorHAnsi" w:cstheme="minorHAnsi"/>
        </w:rPr>
        <w:t>Details</w:t>
      </w:r>
      <w:proofErr w:type="gramEnd"/>
      <w:r w:rsidR="00C82B19" w:rsidRPr="00EE1DAD">
        <w:rPr>
          <w:rFonts w:asciiTheme="minorHAnsi" w:hAnsiTheme="minorHAnsi" w:cstheme="minorHAnsi"/>
        </w:rPr>
        <w:t xml:space="preserve"> link</w:t>
      </w:r>
      <w:r w:rsidRPr="00EE1DAD">
        <w:rPr>
          <w:rFonts w:asciiTheme="minorHAnsi" w:hAnsiTheme="minorHAnsi" w:cstheme="minorHAnsi"/>
        </w:rPr>
        <w:t>.</w:t>
      </w:r>
    </w:p>
    <w:p w14:paraId="0E2179F2" w14:textId="484368DE" w:rsidR="003D4C6A" w:rsidRPr="00CD78AC" w:rsidRDefault="003D4C6A" w:rsidP="003D4C6A">
      <w:pPr>
        <w:spacing w:line="360" w:lineRule="auto"/>
        <w:jc w:val="both"/>
        <w:rPr>
          <w:rFonts w:ascii="Bahnschrift Light Condensed" w:hAnsi="Bahnschrift Light Condensed" w:cs="Arial"/>
        </w:rPr>
      </w:pPr>
      <w:r w:rsidRPr="00CD78AC">
        <w:rPr>
          <w:rFonts w:ascii="Bahnschrift Light Condensed" w:hAnsi="Bahnschrift Light Condensed" w:cs="Arial"/>
        </w:rPr>
        <w:lastRenderedPageBreak/>
        <w:br/>
      </w:r>
      <w:r w:rsidRPr="00CD78AC">
        <w:rPr>
          <w:rFonts w:ascii="Bahnschrift Light Condensed" w:hAnsi="Bahnschrift Light Condensed"/>
          <w:noProof/>
        </w:rPr>
        <w:drawing>
          <wp:inline distT="0" distB="0" distL="0" distR="0" wp14:anchorId="4088CE13" wp14:editId="1F47AACD">
            <wp:extent cx="5829300" cy="25450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2545080"/>
                    </a:xfrm>
                    <a:prstGeom prst="rect">
                      <a:avLst/>
                    </a:prstGeom>
                  </pic:spPr>
                </pic:pic>
              </a:graphicData>
            </a:graphic>
          </wp:inline>
        </w:drawing>
      </w:r>
    </w:p>
    <w:p w14:paraId="37461AFD" w14:textId="77777777" w:rsidR="00BE6FAA" w:rsidRPr="00CD78AC" w:rsidRDefault="00BE6FAA" w:rsidP="00535BEA">
      <w:pPr>
        <w:rPr>
          <w:rFonts w:ascii="Bahnschrift Light Condensed" w:hAnsi="Bahnschrift Light Condensed" w:cs="Arial"/>
        </w:rPr>
      </w:pPr>
    </w:p>
    <w:p w14:paraId="2C73F0F5" w14:textId="77777777" w:rsidR="003A6F2E" w:rsidRPr="00CD78AC" w:rsidRDefault="003A6F2E" w:rsidP="00215358">
      <w:pPr>
        <w:pStyle w:val="Heading1"/>
        <w:rPr>
          <w:rFonts w:eastAsiaTheme="majorEastAsia"/>
        </w:rPr>
      </w:pPr>
      <w:r w:rsidRPr="00CD78AC">
        <w:rPr>
          <w:rFonts w:eastAsiaTheme="majorEastAsia"/>
        </w:rPr>
        <w:t xml:space="preserve">Sub Type Wise Product View </w:t>
      </w:r>
    </w:p>
    <w:p w14:paraId="12084117" w14:textId="2E0DC644" w:rsidR="009D5CE1" w:rsidRPr="00EE1DAD" w:rsidRDefault="00D92127" w:rsidP="00AF0B43">
      <w:pPr>
        <w:spacing w:line="360" w:lineRule="auto"/>
        <w:jc w:val="both"/>
        <w:rPr>
          <w:rFonts w:asciiTheme="minorHAnsi" w:hAnsiTheme="minorHAnsi" w:cstheme="minorHAnsi"/>
        </w:rPr>
      </w:pPr>
      <w:r w:rsidRPr="00EE1DAD">
        <w:rPr>
          <w:rFonts w:asciiTheme="minorHAnsi" w:hAnsiTheme="minorHAnsi" w:cstheme="minorHAnsi"/>
        </w:rPr>
        <w:t xml:space="preserve">With the help of this page </w:t>
      </w:r>
      <w:r w:rsidR="00512CE8" w:rsidRPr="00EE1DAD">
        <w:rPr>
          <w:rFonts w:asciiTheme="minorHAnsi" w:hAnsiTheme="minorHAnsi" w:cstheme="minorHAnsi"/>
        </w:rPr>
        <w:t xml:space="preserve">visitor can view all </w:t>
      </w:r>
      <w:r w:rsidR="00C82B19" w:rsidRPr="00EE1DAD">
        <w:rPr>
          <w:rFonts w:asciiTheme="minorHAnsi" w:hAnsiTheme="minorHAnsi" w:cstheme="minorHAnsi"/>
        </w:rPr>
        <w:t xml:space="preserve">product of a </w:t>
      </w:r>
      <w:r w:rsidR="003A6F2E" w:rsidRPr="00EE1DAD">
        <w:rPr>
          <w:rFonts w:asciiTheme="minorHAnsi" w:hAnsiTheme="minorHAnsi" w:cstheme="minorHAnsi"/>
        </w:rPr>
        <w:t>sub type</w:t>
      </w:r>
      <w:r w:rsidRPr="00EE1DAD">
        <w:rPr>
          <w:rFonts w:asciiTheme="minorHAnsi" w:hAnsiTheme="minorHAnsi" w:cstheme="minorHAnsi"/>
        </w:rPr>
        <w:t>.</w:t>
      </w:r>
    </w:p>
    <w:p w14:paraId="61B5C9F3" w14:textId="2D0D6324" w:rsidR="00535BEA" w:rsidRPr="00CD78AC" w:rsidRDefault="001B1E0F" w:rsidP="00535BEA">
      <w:pPr>
        <w:rPr>
          <w:rFonts w:ascii="Bahnschrift Light Condensed" w:hAnsi="Bahnschrift Light Condensed" w:cs="Arial"/>
        </w:rPr>
      </w:pPr>
      <w:r w:rsidRPr="00CD78AC">
        <w:rPr>
          <w:rFonts w:ascii="Bahnschrift Light Condensed" w:hAnsi="Bahnschrift Light Condensed"/>
          <w:noProof/>
        </w:rPr>
        <w:drawing>
          <wp:inline distT="0" distB="0" distL="0" distR="0" wp14:anchorId="75A13670" wp14:editId="4FA954A5">
            <wp:extent cx="5829300" cy="3127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3127375"/>
                    </a:xfrm>
                    <a:prstGeom prst="rect">
                      <a:avLst/>
                    </a:prstGeom>
                  </pic:spPr>
                </pic:pic>
              </a:graphicData>
            </a:graphic>
          </wp:inline>
        </w:drawing>
      </w:r>
    </w:p>
    <w:p w14:paraId="16114AC5" w14:textId="77777777" w:rsidR="002866DF" w:rsidRPr="00CD78AC" w:rsidRDefault="002866DF" w:rsidP="00535BEA">
      <w:pPr>
        <w:rPr>
          <w:rFonts w:ascii="Bahnschrift Light Condensed" w:hAnsi="Bahnschrift Light Condensed" w:cs="Arial"/>
        </w:rPr>
      </w:pPr>
    </w:p>
    <w:p w14:paraId="306E12BA" w14:textId="77777777" w:rsidR="002866DF" w:rsidRPr="00CD78AC" w:rsidRDefault="002866DF" w:rsidP="00535BEA">
      <w:pPr>
        <w:rPr>
          <w:rFonts w:ascii="Bahnschrift Light Condensed" w:hAnsi="Bahnschrift Light Condensed" w:cs="Arial"/>
        </w:rPr>
      </w:pPr>
    </w:p>
    <w:p w14:paraId="09D13507" w14:textId="77777777" w:rsidR="00331886" w:rsidRPr="00CD78AC" w:rsidRDefault="00331886" w:rsidP="00331886">
      <w:pPr>
        <w:rPr>
          <w:rFonts w:ascii="Bahnschrift Light Condensed" w:hAnsi="Bahnschrift Light Condensed" w:cs="Arial"/>
        </w:rPr>
      </w:pPr>
    </w:p>
    <w:p w14:paraId="389101BC" w14:textId="77777777" w:rsidR="001B1E0F" w:rsidRPr="00CD78AC" w:rsidRDefault="001B1E0F" w:rsidP="00215358">
      <w:pPr>
        <w:pStyle w:val="Heading1"/>
        <w:rPr>
          <w:rFonts w:eastAsiaTheme="majorEastAsia"/>
        </w:rPr>
      </w:pPr>
      <w:r w:rsidRPr="00CD78AC">
        <w:rPr>
          <w:rFonts w:eastAsiaTheme="majorEastAsia"/>
        </w:rPr>
        <w:t xml:space="preserve">Product Details with Request View </w:t>
      </w:r>
    </w:p>
    <w:p w14:paraId="2D6E944F" w14:textId="460B4F3D" w:rsidR="00274B59" w:rsidRPr="00EE1DAD" w:rsidRDefault="00274B59" w:rsidP="00274B59">
      <w:pPr>
        <w:rPr>
          <w:rFonts w:asciiTheme="minorHAnsi" w:hAnsiTheme="minorHAnsi" w:cstheme="minorHAnsi"/>
        </w:rPr>
      </w:pPr>
      <w:r w:rsidRPr="00EE1DAD">
        <w:rPr>
          <w:rFonts w:asciiTheme="minorHAnsi" w:hAnsiTheme="minorHAnsi" w:cstheme="minorHAnsi"/>
        </w:rPr>
        <w:t xml:space="preserve">This page </w:t>
      </w:r>
      <w:r w:rsidR="005021E7" w:rsidRPr="00EE1DAD">
        <w:rPr>
          <w:rFonts w:asciiTheme="minorHAnsi" w:hAnsiTheme="minorHAnsi" w:cstheme="minorHAnsi"/>
        </w:rPr>
        <w:t>shows</w:t>
      </w:r>
      <w:r w:rsidRPr="00EE1DAD">
        <w:rPr>
          <w:rFonts w:asciiTheme="minorHAnsi" w:hAnsiTheme="minorHAnsi" w:cstheme="minorHAnsi"/>
        </w:rPr>
        <w:t xml:space="preserve"> the </w:t>
      </w:r>
      <w:r w:rsidR="00C82B19" w:rsidRPr="00EE1DAD">
        <w:rPr>
          <w:rFonts w:asciiTheme="minorHAnsi" w:hAnsiTheme="minorHAnsi" w:cstheme="minorHAnsi"/>
        </w:rPr>
        <w:t xml:space="preserve">Product Details with </w:t>
      </w:r>
      <w:r w:rsidR="001B1E0F" w:rsidRPr="00EE1DAD">
        <w:rPr>
          <w:rFonts w:asciiTheme="minorHAnsi" w:hAnsiTheme="minorHAnsi" w:cstheme="minorHAnsi"/>
        </w:rPr>
        <w:t>all incoming Requests.</w:t>
      </w:r>
    </w:p>
    <w:p w14:paraId="063C6DB9" w14:textId="77777777" w:rsidR="00274B59" w:rsidRPr="00CD78AC" w:rsidRDefault="00274B59" w:rsidP="00331886">
      <w:pPr>
        <w:rPr>
          <w:rFonts w:ascii="Bahnschrift Light Condensed" w:hAnsi="Bahnschrift Light Condensed" w:cs="Arial"/>
        </w:rPr>
      </w:pPr>
    </w:p>
    <w:p w14:paraId="574A0F92" w14:textId="241D8ED4" w:rsidR="00274B59" w:rsidRPr="00CD78AC" w:rsidRDefault="000F609B" w:rsidP="00331886">
      <w:pPr>
        <w:rPr>
          <w:rFonts w:ascii="Bahnschrift Light Condensed" w:hAnsi="Bahnschrift Light Condensed" w:cs="Arial"/>
        </w:rPr>
      </w:pPr>
      <w:r w:rsidRPr="00CD78AC">
        <w:rPr>
          <w:rFonts w:ascii="Bahnschrift Light Condensed" w:hAnsi="Bahnschrift Light Condensed"/>
          <w:noProof/>
        </w:rPr>
        <w:lastRenderedPageBreak/>
        <w:drawing>
          <wp:inline distT="0" distB="0" distL="0" distR="0" wp14:anchorId="1CFD1E3B" wp14:editId="02CB72FE">
            <wp:extent cx="5829300" cy="3127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3127375"/>
                    </a:xfrm>
                    <a:prstGeom prst="rect">
                      <a:avLst/>
                    </a:prstGeom>
                  </pic:spPr>
                </pic:pic>
              </a:graphicData>
            </a:graphic>
          </wp:inline>
        </w:drawing>
      </w:r>
    </w:p>
    <w:p w14:paraId="4F444B2D" w14:textId="77777777" w:rsidR="003125F5" w:rsidRPr="00CD78AC" w:rsidRDefault="003125F5" w:rsidP="00215358">
      <w:pPr>
        <w:pStyle w:val="Heading1"/>
        <w:rPr>
          <w:i/>
        </w:rPr>
      </w:pPr>
      <w:bookmarkStart w:id="28" w:name="_Toc27409828"/>
      <w:r w:rsidRPr="00CD78AC">
        <w:t>Project Testing</w:t>
      </w:r>
      <w:bookmarkEnd w:id="28"/>
    </w:p>
    <w:p w14:paraId="0A04CFD9" w14:textId="77777777" w:rsidR="003125F5" w:rsidRPr="00CD78AC" w:rsidRDefault="003125F5" w:rsidP="00331886">
      <w:pPr>
        <w:rPr>
          <w:rFonts w:ascii="Bahnschrift Light Condensed" w:hAnsi="Bahnschrift Light Condensed" w:cs="Arial"/>
        </w:rPr>
      </w:pPr>
    </w:p>
    <w:p w14:paraId="75A66AC8" w14:textId="77777777" w:rsidR="00B93574" w:rsidRPr="00EE1DAD" w:rsidRDefault="00B93574" w:rsidP="00331886">
      <w:pPr>
        <w:rPr>
          <w:rFonts w:asciiTheme="minorHAnsi" w:hAnsiTheme="minorHAnsi" w:cstheme="minorHAnsi"/>
        </w:rPr>
      </w:pPr>
    </w:p>
    <w:p w14:paraId="0C5B6848" w14:textId="77777777" w:rsidR="0052013D" w:rsidRPr="00EE1DAD" w:rsidRDefault="00460712" w:rsidP="00A51BDE">
      <w:pPr>
        <w:rPr>
          <w:rFonts w:asciiTheme="minorHAnsi" w:hAnsiTheme="minorHAnsi" w:cstheme="minorHAnsi"/>
        </w:rPr>
      </w:pPr>
      <w:r w:rsidRPr="00EE1DAD">
        <w:rPr>
          <w:rFonts w:asciiTheme="minorHAnsi" w:hAnsiTheme="minorHAnsi" w:cstheme="minorHAnsi"/>
        </w:rPr>
        <w:t xml:space="preserve">The testing file for usability testing is attached as </w:t>
      </w:r>
      <w:hyperlink r:id="rId18" w:history="1">
        <w:r w:rsidRPr="00EE1DAD">
          <w:rPr>
            <w:rStyle w:val="Hyperlink"/>
            <w:rFonts w:asciiTheme="minorHAnsi" w:hAnsiTheme="minorHAnsi" w:cstheme="minorHAnsi"/>
          </w:rPr>
          <w:t>usability test.xlsx</w:t>
        </w:r>
      </w:hyperlink>
    </w:p>
    <w:p w14:paraId="29BC3BBE" w14:textId="77777777" w:rsidR="0052013D" w:rsidRPr="00CD78AC" w:rsidRDefault="0052013D" w:rsidP="00A51BDE">
      <w:pPr>
        <w:rPr>
          <w:rFonts w:ascii="Bahnschrift Light Condensed" w:hAnsi="Bahnschrift Light Condensed" w:cs="Arial"/>
          <w:b/>
          <w:sz w:val="20"/>
          <w:szCs w:val="20"/>
        </w:rPr>
      </w:pPr>
    </w:p>
    <w:p w14:paraId="354CBA98" w14:textId="77777777" w:rsidR="0052013D" w:rsidRPr="00CD78AC" w:rsidRDefault="0052013D" w:rsidP="00A51BDE">
      <w:pPr>
        <w:rPr>
          <w:rFonts w:ascii="Bahnschrift Light Condensed" w:hAnsi="Bahnschrift Light Condensed" w:cs="Arial"/>
          <w:b/>
          <w:sz w:val="20"/>
          <w:szCs w:val="20"/>
        </w:rPr>
      </w:pPr>
    </w:p>
    <w:p w14:paraId="5B9F3980" w14:textId="5D125674" w:rsidR="00983BEA" w:rsidRDefault="00983BEA" w:rsidP="00215358">
      <w:pPr>
        <w:pStyle w:val="Heading1"/>
      </w:pPr>
      <w:bookmarkStart w:id="29" w:name="_Toc512979906"/>
      <w:bookmarkStart w:id="30" w:name="_Toc27409829"/>
      <w:r w:rsidRPr="00215358">
        <w:t>User Manual</w:t>
      </w:r>
      <w:bookmarkEnd w:id="29"/>
      <w:bookmarkEnd w:id="30"/>
    </w:p>
    <w:p w14:paraId="238B95EE" w14:textId="35EFD990" w:rsidR="005E1647" w:rsidRPr="005E1647" w:rsidRDefault="005E1647" w:rsidP="005E1647">
      <w:r w:rsidRPr="005E1647">
        <w:rPr>
          <w:sz w:val="28"/>
          <w:szCs w:val="28"/>
        </w:rPr>
        <w:t>The main goal of the Buy &amp; Sell application is to provide a portal where sellers can submit product details and buyers can create purchase requests. There are two types of users in this application: admin and registered user or visitor. Admins have different capabilities than registered users. Admin can add, edit, delete, and check product type and sub type information</w:t>
      </w:r>
      <w:r w:rsidRPr="005E1647">
        <w:t>.</w:t>
      </w:r>
    </w:p>
    <w:p w14:paraId="3D5E4940" w14:textId="77777777" w:rsidR="00983BEA" w:rsidRPr="00CD78AC" w:rsidRDefault="00983BEA" w:rsidP="00215358">
      <w:pPr>
        <w:pStyle w:val="Heading1"/>
      </w:pPr>
      <w:bookmarkStart w:id="31" w:name="_Toc512979913"/>
      <w:bookmarkStart w:id="32" w:name="_Toc27409830"/>
      <w:r w:rsidRPr="00CD78AC">
        <w:t>Summary</w:t>
      </w:r>
      <w:bookmarkEnd w:id="31"/>
      <w:bookmarkEnd w:id="32"/>
    </w:p>
    <w:p w14:paraId="652CE454" w14:textId="77777777" w:rsidR="00983BEA" w:rsidRPr="00163E01" w:rsidRDefault="00983BEA" w:rsidP="00983BEA">
      <w:pPr>
        <w:pStyle w:val="Heading3"/>
        <w:spacing w:line="360" w:lineRule="auto"/>
        <w:rPr>
          <w:rFonts w:asciiTheme="minorHAnsi" w:hAnsiTheme="minorHAnsi" w:cstheme="minorHAnsi"/>
        </w:rPr>
      </w:pPr>
      <w:bookmarkStart w:id="33" w:name="_Toc512979914"/>
      <w:bookmarkStart w:id="34" w:name="_Toc27409831"/>
      <w:r w:rsidRPr="00163E01">
        <w:rPr>
          <w:rFonts w:asciiTheme="minorHAnsi" w:hAnsiTheme="minorHAnsi" w:cstheme="minorHAnsi"/>
        </w:rPr>
        <w:t>System Configuration</w:t>
      </w:r>
      <w:bookmarkEnd w:id="33"/>
      <w:bookmarkEnd w:id="34"/>
    </w:p>
    <w:p w14:paraId="064060AE" w14:textId="6C78848E" w:rsidR="00411605" w:rsidRPr="00163E01" w:rsidRDefault="008F4038" w:rsidP="008F4038">
      <w:pPr>
        <w:spacing w:line="360" w:lineRule="auto"/>
        <w:jc w:val="both"/>
        <w:rPr>
          <w:rFonts w:asciiTheme="minorHAnsi" w:hAnsiTheme="minorHAnsi" w:cstheme="minorHAnsi"/>
        </w:rPr>
      </w:pPr>
      <w:bookmarkStart w:id="35" w:name="_Toc512979915"/>
      <w:r w:rsidRPr="00163E01">
        <w:rPr>
          <w:rFonts w:asciiTheme="minorHAnsi" w:hAnsiTheme="minorHAnsi" w:cstheme="minorHAnsi"/>
          <w:szCs w:val="20"/>
        </w:rPr>
        <w:t>This</w:t>
      </w:r>
      <w:r w:rsidR="002A6B06" w:rsidRPr="00163E01">
        <w:rPr>
          <w:rFonts w:asciiTheme="minorHAnsi" w:hAnsiTheme="minorHAnsi" w:cstheme="minorHAnsi"/>
          <w:szCs w:val="20"/>
        </w:rPr>
        <w:t xml:space="preserve"> app will be useful to </w:t>
      </w:r>
      <w:r w:rsidR="00B80CC8" w:rsidRPr="00163E01">
        <w:rPr>
          <w:rFonts w:asciiTheme="minorHAnsi" w:hAnsiTheme="minorHAnsi" w:cstheme="minorHAnsi"/>
          <w:szCs w:val="20"/>
        </w:rPr>
        <w:t>for distributing mobile information in presentable format.</w:t>
      </w:r>
    </w:p>
    <w:p w14:paraId="6EC9B7D8" w14:textId="77777777" w:rsidR="00983BEA" w:rsidRPr="00163E01" w:rsidRDefault="00983BEA" w:rsidP="004D65A1">
      <w:pPr>
        <w:pStyle w:val="Heading3"/>
        <w:spacing w:line="360" w:lineRule="auto"/>
        <w:jc w:val="both"/>
        <w:rPr>
          <w:rFonts w:asciiTheme="minorHAnsi" w:hAnsiTheme="minorHAnsi" w:cstheme="minorHAnsi"/>
        </w:rPr>
      </w:pPr>
      <w:bookmarkStart w:id="36" w:name="_Toc27409832"/>
      <w:r w:rsidRPr="00163E01">
        <w:rPr>
          <w:rFonts w:asciiTheme="minorHAnsi" w:hAnsiTheme="minorHAnsi" w:cstheme="minorHAnsi"/>
        </w:rPr>
        <w:t>User Access Levels</w:t>
      </w:r>
      <w:bookmarkEnd w:id="35"/>
      <w:bookmarkEnd w:id="36"/>
    </w:p>
    <w:p w14:paraId="4B9EC1FE" w14:textId="77777777" w:rsidR="00C87DC0" w:rsidRPr="00163E01" w:rsidRDefault="00983BEA" w:rsidP="004D65A1">
      <w:pPr>
        <w:spacing w:line="360" w:lineRule="auto"/>
        <w:jc w:val="both"/>
        <w:rPr>
          <w:rFonts w:asciiTheme="minorHAnsi" w:hAnsiTheme="minorHAnsi" w:cstheme="minorHAnsi"/>
          <w:szCs w:val="20"/>
        </w:rPr>
      </w:pPr>
      <w:r w:rsidRPr="00163E01">
        <w:rPr>
          <w:rFonts w:asciiTheme="minorHAnsi" w:hAnsiTheme="minorHAnsi" w:cstheme="minorHAnsi"/>
          <w:szCs w:val="20"/>
        </w:rPr>
        <w:t xml:space="preserve">Only registered </w:t>
      </w:r>
      <w:r w:rsidR="004B46FE" w:rsidRPr="00163E01">
        <w:rPr>
          <w:rFonts w:asciiTheme="minorHAnsi" w:hAnsiTheme="minorHAnsi" w:cstheme="minorHAnsi"/>
          <w:szCs w:val="20"/>
        </w:rPr>
        <w:t>users</w:t>
      </w:r>
      <w:r w:rsidRPr="00163E01">
        <w:rPr>
          <w:rFonts w:asciiTheme="minorHAnsi" w:hAnsiTheme="minorHAnsi" w:cstheme="minorHAnsi"/>
          <w:szCs w:val="20"/>
        </w:rPr>
        <w:t xml:space="preserve"> can access the features of </w:t>
      </w:r>
      <w:r w:rsidR="008F4038" w:rsidRPr="00163E01">
        <w:rPr>
          <w:rFonts w:asciiTheme="minorHAnsi" w:hAnsiTheme="minorHAnsi" w:cstheme="minorHAnsi"/>
          <w:szCs w:val="20"/>
        </w:rPr>
        <w:t>this application.</w:t>
      </w:r>
    </w:p>
    <w:p w14:paraId="2485161A" w14:textId="77777777" w:rsidR="004B46FE" w:rsidRPr="00CD78AC" w:rsidRDefault="00983BEA" w:rsidP="00BC2F5D">
      <w:pPr>
        <w:pStyle w:val="ListParagraph"/>
        <w:numPr>
          <w:ilvl w:val="0"/>
          <w:numId w:val="28"/>
        </w:numPr>
        <w:spacing w:line="360" w:lineRule="auto"/>
        <w:jc w:val="both"/>
        <w:rPr>
          <w:rFonts w:ascii="Bahnschrift Light Condensed" w:hAnsi="Bahnschrift Light Condensed" w:cs="Arial"/>
          <w:szCs w:val="20"/>
        </w:rPr>
      </w:pPr>
      <w:r w:rsidRPr="00163E01">
        <w:rPr>
          <w:rFonts w:cstheme="minorHAnsi"/>
          <w:b/>
          <w:szCs w:val="20"/>
        </w:rPr>
        <w:t>Admin:</w:t>
      </w:r>
      <w:r w:rsidRPr="00163E01">
        <w:rPr>
          <w:rFonts w:cstheme="minorHAnsi"/>
          <w:szCs w:val="20"/>
        </w:rPr>
        <w:t xml:space="preserve"> </w:t>
      </w:r>
      <w:r w:rsidR="00731FA7" w:rsidRPr="00163E01">
        <w:rPr>
          <w:rFonts w:cstheme="minorHAnsi"/>
          <w:szCs w:val="20"/>
        </w:rPr>
        <w:t>Admin has full access of the app can register new admins</w:t>
      </w:r>
      <w:r w:rsidR="00731FA7" w:rsidRPr="00CD78AC">
        <w:rPr>
          <w:rFonts w:ascii="Bahnschrift Light Condensed" w:hAnsi="Bahnschrift Light Condensed" w:cs="Arial"/>
          <w:szCs w:val="20"/>
        </w:rPr>
        <w:t>.</w:t>
      </w:r>
    </w:p>
    <w:p w14:paraId="20AD9B58" w14:textId="5E31298F" w:rsidR="00983BEA" w:rsidRPr="00163E01" w:rsidRDefault="00B80CC8" w:rsidP="00BC2F5D">
      <w:pPr>
        <w:pStyle w:val="ListParagraph"/>
        <w:numPr>
          <w:ilvl w:val="0"/>
          <w:numId w:val="28"/>
        </w:numPr>
        <w:spacing w:line="360" w:lineRule="auto"/>
        <w:jc w:val="both"/>
        <w:rPr>
          <w:rFonts w:cstheme="minorHAnsi"/>
          <w:szCs w:val="20"/>
        </w:rPr>
      </w:pPr>
      <w:r w:rsidRPr="00163E01">
        <w:rPr>
          <w:rFonts w:cstheme="minorHAnsi"/>
          <w:b/>
          <w:szCs w:val="20"/>
        </w:rPr>
        <w:t>Registered Visitor</w:t>
      </w:r>
      <w:r w:rsidR="004B46FE" w:rsidRPr="00163E01">
        <w:rPr>
          <w:rFonts w:cstheme="minorHAnsi"/>
          <w:b/>
          <w:szCs w:val="20"/>
        </w:rPr>
        <w:t>:</w:t>
      </w:r>
      <w:r w:rsidR="00C87DC0" w:rsidRPr="00163E01">
        <w:rPr>
          <w:rFonts w:cstheme="minorHAnsi"/>
          <w:szCs w:val="20"/>
        </w:rPr>
        <w:t xml:space="preserve"> </w:t>
      </w:r>
      <w:r w:rsidR="008F4038" w:rsidRPr="00163E01">
        <w:rPr>
          <w:rFonts w:cstheme="minorHAnsi"/>
          <w:szCs w:val="20"/>
        </w:rPr>
        <w:t xml:space="preserve">New </w:t>
      </w:r>
      <w:r w:rsidRPr="00163E01">
        <w:rPr>
          <w:rFonts w:cstheme="minorHAnsi"/>
          <w:szCs w:val="20"/>
        </w:rPr>
        <w:t>visitor</w:t>
      </w:r>
      <w:r w:rsidR="008F4038" w:rsidRPr="00163E01">
        <w:rPr>
          <w:rFonts w:cstheme="minorHAnsi"/>
          <w:szCs w:val="20"/>
        </w:rPr>
        <w:t xml:space="preserve"> can register and existing can login using their own credentials. They have limited access. </w:t>
      </w:r>
      <w:r w:rsidR="00731FA7" w:rsidRPr="00163E01">
        <w:rPr>
          <w:rFonts w:cstheme="minorHAnsi"/>
          <w:szCs w:val="20"/>
        </w:rPr>
        <w:t xml:space="preserve"> </w:t>
      </w:r>
      <w:bookmarkEnd w:id="6"/>
    </w:p>
    <w:sectPr w:rsidR="00983BEA" w:rsidRPr="00163E01" w:rsidSect="00CD78AC">
      <w:headerReference w:type="default" r:id="rId19"/>
      <w:footerReference w:type="default" r:id="rId20"/>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9E0F9" w14:textId="77777777" w:rsidR="00A605F9" w:rsidRDefault="00A605F9" w:rsidP="00430574">
      <w:r>
        <w:separator/>
      </w:r>
    </w:p>
  </w:endnote>
  <w:endnote w:type="continuationSeparator" w:id="0">
    <w:p w14:paraId="4D89E751" w14:textId="77777777" w:rsidR="00A605F9" w:rsidRDefault="00A605F9"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hnschrift Light Condense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988E9" w14:textId="77777777" w:rsidR="00A605F9" w:rsidRDefault="00A605F9" w:rsidP="00430574">
      <w:r>
        <w:separator/>
      </w:r>
    </w:p>
  </w:footnote>
  <w:footnote w:type="continuationSeparator" w:id="0">
    <w:p w14:paraId="4C305FAC" w14:textId="77777777" w:rsidR="00A605F9" w:rsidRDefault="00A605F9"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5420"/>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A4D3D"/>
    <w:rsid w:val="000B05F7"/>
    <w:rsid w:val="000B3415"/>
    <w:rsid w:val="000B5D64"/>
    <w:rsid w:val="000B732F"/>
    <w:rsid w:val="000C03A3"/>
    <w:rsid w:val="000C143D"/>
    <w:rsid w:val="000C1B03"/>
    <w:rsid w:val="000C3681"/>
    <w:rsid w:val="000D1A12"/>
    <w:rsid w:val="000D371C"/>
    <w:rsid w:val="000E0695"/>
    <w:rsid w:val="000E0CA1"/>
    <w:rsid w:val="000E5F12"/>
    <w:rsid w:val="000E6599"/>
    <w:rsid w:val="000E76CB"/>
    <w:rsid w:val="000F4BB7"/>
    <w:rsid w:val="000F609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3BD2"/>
    <w:rsid w:val="00144DB7"/>
    <w:rsid w:val="00144E7C"/>
    <w:rsid w:val="00145E8D"/>
    <w:rsid w:val="00146003"/>
    <w:rsid w:val="00146F94"/>
    <w:rsid w:val="0015439B"/>
    <w:rsid w:val="00156770"/>
    <w:rsid w:val="001637E8"/>
    <w:rsid w:val="00163E01"/>
    <w:rsid w:val="00164042"/>
    <w:rsid w:val="00167688"/>
    <w:rsid w:val="00167983"/>
    <w:rsid w:val="00173538"/>
    <w:rsid w:val="0017632C"/>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A7C53"/>
    <w:rsid w:val="001B1E0F"/>
    <w:rsid w:val="001B408F"/>
    <w:rsid w:val="001B50FD"/>
    <w:rsid w:val="001C20DD"/>
    <w:rsid w:val="001C4B11"/>
    <w:rsid w:val="001C5232"/>
    <w:rsid w:val="001C6A20"/>
    <w:rsid w:val="001C787E"/>
    <w:rsid w:val="001D2055"/>
    <w:rsid w:val="001D2DD9"/>
    <w:rsid w:val="001D49A7"/>
    <w:rsid w:val="001D5DFC"/>
    <w:rsid w:val="001E12F9"/>
    <w:rsid w:val="001E2CEC"/>
    <w:rsid w:val="001E2F2A"/>
    <w:rsid w:val="001E2F73"/>
    <w:rsid w:val="001E472C"/>
    <w:rsid w:val="001E5042"/>
    <w:rsid w:val="001E5BD7"/>
    <w:rsid w:val="001F004B"/>
    <w:rsid w:val="001F255A"/>
    <w:rsid w:val="001F3ACD"/>
    <w:rsid w:val="001F5E4E"/>
    <w:rsid w:val="00202E30"/>
    <w:rsid w:val="00203204"/>
    <w:rsid w:val="00210D5E"/>
    <w:rsid w:val="00214C89"/>
    <w:rsid w:val="00215358"/>
    <w:rsid w:val="0022316A"/>
    <w:rsid w:val="002232EA"/>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CF9"/>
    <w:rsid w:val="00244E02"/>
    <w:rsid w:val="002475EB"/>
    <w:rsid w:val="002500A5"/>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263A"/>
    <w:rsid w:val="00294992"/>
    <w:rsid w:val="00295BB1"/>
    <w:rsid w:val="002A06D2"/>
    <w:rsid w:val="002A159E"/>
    <w:rsid w:val="002A2336"/>
    <w:rsid w:val="002A699A"/>
    <w:rsid w:val="002A6B06"/>
    <w:rsid w:val="002A7694"/>
    <w:rsid w:val="002B2F29"/>
    <w:rsid w:val="002C149A"/>
    <w:rsid w:val="002C1922"/>
    <w:rsid w:val="002C3251"/>
    <w:rsid w:val="002C4359"/>
    <w:rsid w:val="002C478C"/>
    <w:rsid w:val="002C5939"/>
    <w:rsid w:val="002C7574"/>
    <w:rsid w:val="002D63FF"/>
    <w:rsid w:val="002E559F"/>
    <w:rsid w:val="002F17D5"/>
    <w:rsid w:val="002F76D4"/>
    <w:rsid w:val="0030070C"/>
    <w:rsid w:val="003008BB"/>
    <w:rsid w:val="003008EC"/>
    <w:rsid w:val="00303A95"/>
    <w:rsid w:val="003059A3"/>
    <w:rsid w:val="00310474"/>
    <w:rsid w:val="003104BC"/>
    <w:rsid w:val="003107B6"/>
    <w:rsid w:val="003125F5"/>
    <w:rsid w:val="00314244"/>
    <w:rsid w:val="00314E39"/>
    <w:rsid w:val="00316203"/>
    <w:rsid w:val="00316535"/>
    <w:rsid w:val="003202EA"/>
    <w:rsid w:val="00320B7E"/>
    <w:rsid w:val="00323334"/>
    <w:rsid w:val="00327091"/>
    <w:rsid w:val="00331886"/>
    <w:rsid w:val="003323D4"/>
    <w:rsid w:val="00341417"/>
    <w:rsid w:val="00341F22"/>
    <w:rsid w:val="00343FD2"/>
    <w:rsid w:val="00344C19"/>
    <w:rsid w:val="0034656E"/>
    <w:rsid w:val="00353226"/>
    <w:rsid w:val="00355851"/>
    <w:rsid w:val="00355F2B"/>
    <w:rsid w:val="00365100"/>
    <w:rsid w:val="00365752"/>
    <w:rsid w:val="00367CD3"/>
    <w:rsid w:val="00370473"/>
    <w:rsid w:val="00370DCE"/>
    <w:rsid w:val="00374887"/>
    <w:rsid w:val="00377468"/>
    <w:rsid w:val="003922DF"/>
    <w:rsid w:val="00392AF4"/>
    <w:rsid w:val="003A137B"/>
    <w:rsid w:val="003A15E7"/>
    <w:rsid w:val="003A17CB"/>
    <w:rsid w:val="003A2781"/>
    <w:rsid w:val="003A29F7"/>
    <w:rsid w:val="003A5CF3"/>
    <w:rsid w:val="003A6F2E"/>
    <w:rsid w:val="003A712C"/>
    <w:rsid w:val="003B1E65"/>
    <w:rsid w:val="003B285F"/>
    <w:rsid w:val="003B3B35"/>
    <w:rsid w:val="003B4290"/>
    <w:rsid w:val="003B4C29"/>
    <w:rsid w:val="003B5C3C"/>
    <w:rsid w:val="003B5D07"/>
    <w:rsid w:val="003B5EEA"/>
    <w:rsid w:val="003C021A"/>
    <w:rsid w:val="003C02DA"/>
    <w:rsid w:val="003C1C3E"/>
    <w:rsid w:val="003C1C40"/>
    <w:rsid w:val="003C2AC3"/>
    <w:rsid w:val="003C50CC"/>
    <w:rsid w:val="003C61DA"/>
    <w:rsid w:val="003D21BC"/>
    <w:rsid w:val="003D2207"/>
    <w:rsid w:val="003D2543"/>
    <w:rsid w:val="003D26A2"/>
    <w:rsid w:val="003D32F7"/>
    <w:rsid w:val="003D3D4C"/>
    <w:rsid w:val="003D4C6A"/>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068EF"/>
    <w:rsid w:val="00406F5D"/>
    <w:rsid w:val="00407748"/>
    <w:rsid w:val="00411605"/>
    <w:rsid w:val="00412443"/>
    <w:rsid w:val="0041395F"/>
    <w:rsid w:val="00413B5B"/>
    <w:rsid w:val="00415759"/>
    <w:rsid w:val="00420305"/>
    <w:rsid w:val="004203B8"/>
    <w:rsid w:val="004240C5"/>
    <w:rsid w:val="00430574"/>
    <w:rsid w:val="00436290"/>
    <w:rsid w:val="004363C1"/>
    <w:rsid w:val="00436800"/>
    <w:rsid w:val="004369F7"/>
    <w:rsid w:val="004412B0"/>
    <w:rsid w:val="0044529B"/>
    <w:rsid w:val="0045034A"/>
    <w:rsid w:val="00453383"/>
    <w:rsid w:val="0045353C"/>
    <w:rsid w:val="004538B5"/>
    <w:rsid w:val="0045654E"/>
    <w:rsid w:val="00457362"/>
    <w:rsid w:val="004578B2"/>
    <w:rsid w:val="00457DBE"/>
    <w:rsid w:val="00460712"/>
    <w:rsid w:val="00470513"/>
    <w:rsid w:val="004723C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0A7"/>
    <w:rsid w:val="004E3966"/>
    <w:rsid w:val="004E544B"/>
    <w:rsid w:val="004F04A8"/>
    <w:rsid w:val="004F7E1B"/>
    <w:rsid w:val="00500B1B"/>
    <w:rsid w:val="005021E7"/>
    <w:rsid w:val="005051D5"/>
    <w:rsid w:val="005100D6"/>
    <w:rsid w:val="00512CE8"/>
    <w:rsid w:val="005148AD"/>
    <w:rsid w:val="00515960"/>
    <w:rsid w:val="00516540"/>
    <w:rsid w:val="0052013D"/>
    <w:rsid w:val="00521A45"/>
    <w:rsid w:val="00525628"/>
    <w:rsid w:val="00531160"/>
    <w:rsid w:val="0053370B"/>
    <w:rsid w:val="00534963"/>
    <w:rsid w:val="00535BEA"/>
    <w:rsid w:val="00536C88"/>
    <w:rsid w:val="00543568"/>
    <w:rsid w:val="00543A8B"/>
    <w:rsid w:val="00547F1E"/>
    <w:rsid w:val="005506F3"/>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7034"/>
    <w:rsid w:val="00592A6C"/>
    <w:rsid w:val="005935AE"/>
    <w:rsid w:val="00593804"/>
    <w:rsid w:val="00594161"/>
    <w:rsid w:val="00594216"/>
    <w:rsid w:val="00594938"/>
    <w:rsid w:val="00596E43"/>
    <w:rsid w:val="00597F0D"/>
    <w:rsid w:val="005A6D5C"/>
    <w:rsid w:val="005B05A9"/>
    <w:rsid w:val="005B3C78"/>
    <w:rsid w:val="005B70B5"/>
    <w:rsid w:val="005C047E"/>
    <w:rsid w:val="005C20F6"/>
    <w:rsid w:val="005C372E"/>
    <w:rsid w:val="005C4BD7"/>
    <w:rsid w:val="005C68E4"/>
    <w:rsid w:val="005D4350"/>
    <w:rsid w:val="005D47F7"/>
    <w:rsid w:val="005D794C"/>
    <w:rsid w:val="005E0FD7"/>
    <w:rsid w:val="005E1617"/>
    <w:rsid w:val="005E1647"/>
    <w:rsid w:val="005E259A"/>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93A"/>
    <w:rsid w:val="00672E26"/>
    <w:rsid w:val="00677F50"/>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4A8F"/>
    <w:rsid w:val="006B56B4"/>
    <w:rsid w:val="006B5B5D"/>
    <w:rsid w:val="006B5FEC"/>
    <w:rsid w:val="006B6F53"/>
    <w:rsid w:val="006C0A0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03E2"/>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4BD0"/>
    <w:rsid w:val="0075685A"/>
    <w:rsid w:val="00762ACE"/>
    <w:rsid w:val="00762D0A"/>
    <w:rsid w:val="00763A21"/>
    <w:rsid w:val="00765331"/>
    <w:rsid w:val="00765ED6"/>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5702"/>
    <w:rsid w:val="007A3E46"/>
    <w:rsid w:val="007A5EF9"/>
    <w:rsid w:val="007B12E9"/>
    <w:rsid w:val="007B4211"/>
    <w:rsid w:val="007C3AAA"/>
    <w:rsid w:val="007C456F"/>
    <w:rsid w:val="007D29B9"/>
    <w:rsid w:val="007E2238"/>
    <w:rsid w:val="007E26DB"/>
    <w:rsid w:val="007E3D79"/>
    <w:rsid w:val="007E7470"/>
    <w:rsid w:val="007E7F57"/>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8AB"/>
    <w:rsid w:val="00852AA3"/>
    <w:rsid w:val="008533E4"/>
    <w:rsid w:val="00854065"/>
    <w:rsid w:val="008540E8"/>
    <w:rsid w:val="0085556A"/>
    <w:rsid w:val="00856673"/>
    <w:rsid w:val="00857241"/>
    <w:rsid w:val="0086439C"/>
    <w:rsid w:val="008647A3"/>
    <w:rsid w:val="0086519A"/>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6665"/>
    <w:rsid w:val="008E4DC9"/>
    <w:rsid w:val="008E6794"/>
    <w:rsid w:val="008E6A2C"/>
    <w:rsid w:val="008E7469"/>
    <w:rsid w:val="008E7A2D"/>
    <w:rsid w:val="008F12D5"/>
    <w:rsid w:val="008F3275"/>
    <w:rsid w:val="008F4038"/>
    <w:rsid w:val="008F7299"/>
    <w:rsid w:val="00900C98"/>
    <w:rsid w:val="009013DC"/>
    <w:rsid w:val="00902746"/>
    <w:rsid w:val="009057C5"/>
    <w:rsid w:val="009106CA"/>
    <w:rsid w:val="0091078F"/>
    <w:rsid w:val="009119FE"/>
    <w:rsid w:val="00912A99"/>
    <w:rsid w:val="0091458D"/>
    <w:rsid w:val="00916488"/>
    <w:rsid w:val="00917701"/>
    <w:rsid w:val="00921D60"/>
    <w:rsid w:val="0092326B"/>
    <w:rsid w:val="0092360B"/>
    <w:rsid w:val="0092514C"/>
    <w:rsid w:val="0092711D"/>
    <w:rsid w:val="00932CA1"/>
    <w:rsid w:val="00934344"/>
    <w:rsid w:val="00935C7D"/>
    <w:rsid w:val="00936952"/>
    <w:rsid w:val="00941C3E"/>
    <w:rsid w:val="009429DA"/>
    <w:rsid w:val="00946FEA"/>
    <w:rsid w:val="0095496C"/>
    <w:rsid w:val="00955C4E"/>
    <w:rsid w:val="00955D13"/>
    <w:rsid w:val="009567FA"/>
    <w:rsid w:val="00956C82"/>
    <w:rsid w:val="009715B4"/>
    <w:rsid w:val="00972B3B"/>
    <w:rsid w:val="00973495"/>
    <w:rsid w:val="0097450E"/>
    <w:rsid w:val="009807DE"/>
    <w:rsid w:val="00981E1C"/>
    <w:rsid w:val="00981EF0"/>
    <w:rsid w:val="00983BEA"/>
    <w:rsid w:val="00986436"/>
    <w:rsid w:val="009876E7"/>
    <w:rsid w:val="00990164"/>
    <w:rsid w:val="00990295"/>
    <w:rsid w:val="0099072C"/>
    <w:rsid w:val="00991EB6"/>
    <w:rsid w:val="00993481"/>
    <w:rsid w:val="00995475"/>
    <w:rsid w:val="009954C3"/>
    <w:rsid w:val="009A1C8D"/>
    <w:rsid w:val="009A1F62"/>
    <w:rsid w:val="009A2EB3"/>
    <w:rsid w:val="009A7F44"/>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4405"/>
    <w:rsid w:val="00A459E2"/>
    <w:rsid w:val="00A5129B"/>
    <w:rsid w:val="00A51BDE"/>
    <w:rsid w:val="00A52D01"/>
    <w:rsid w:val="00A53CC6"/>
    <w:rsid w:val="00A56682"/>
    <w:rsid w:val="00A57C3C"/>
    <w:rsid w:val="00A605F9"/>
    <w:rsid w:val="00A6096A"/>
    <w:rsid w:val="00A62974"/>
    <w:rsid w:val="00A64989"/>
    <w:rsid w:val="00A654A1"/>
    <w:rsid w:val="00A70952"/>
    <w:rsid w:val="00A727A4"/>
    <w:rsid w:val="00A74393"/>
    <w:rsid w:val="00A8116F"/>
    <w:rsid w:val="00A821AA"/>
    <w:rsid w:val="00A87BE7"/>
    <w:rsid w:val="00A91ECB"/>
    <w:rsid w:val="00A93006"/>
    <w:rsid w:val="00A93424"/>
    <w:rsid w:val="00A96069"/>
    <w:rsid w:val="00A9775C"/>
    <w:rsid w:val="00AA4896"/>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3DD6"/>
    <w:rsid w:val="00AF6131"/>
    <w:rsid w:val="00B0028C"/>
    <w:rsid w:val="00B0264D"/>
    <w:rsid w:val="00B0312A"/>
    <w:rsid w:val="00B106F8"/>
    <w:rsid w:val="00B12506"/>
    <w:rsid w:val="00B14DFF"/>
    <w:rsid w:val="00B20E9C"/>
    <w:rsid w:val="00B244A1"/>
    <w:rsid w:val="00B2587A"/>
    <w:rsid w:val="00B3223B"/>
    <w:rsid w:val="00B33869"/>
    <w:rsid w:val="00B34FA3"/>
    <w:rsid w:val="00B41E92"/>
    <w:rsid w:val="00B43118"/>
    <w:rsid w:val="00B50A7F"/>
    <w:rsid w:val="00B51563"/>
    <w:rsid w:val="00B51758"/>
    <w:rsid w:val="00B54914"/>
    <w:rsid w:val="00B616BA"/>
    <w:rsid w:val="00B62BCE"/>
    <w:rsid w:val="00B64088"/>
    <w:rsid w:val="00B66D1E"/>
    <w:rsid w:val="00B73529"/>
    <w:rsid w:val="00B768FE"/>
    <w:rsid w:val="00B7727C"/>
    <w:rsid w:val="00B777D3"/>
    <w:rsid w:val="00B80118"/>
    <w:rsid w:val="00B808A7"/>
    <w:rsid w:val="00B80CC8"/>
    <w:rsid w:val="00B80CF7"/>
    <w:rsid w:val="00B82483"/>
    <w:rsid w:val="00B829D7"/>
    <w:rsid w:val="00B86BAE"/>
    <w:rsid w:val="00B8783B"/>
    <w:rsid w:val="00B90019"/>
    <w:rsid w:val="00B909C4"/>
    <w:rsid w:val="00B90F6F"/>
    <w:rsid w:val="00B93574"/>
    <w:rsid w:val="00B944D2"/>
    <w:rsid w:val="00B95708"/>
    <w:rsid w:val="00B95B68"/>
    <w:rsid w:val="00B9710B"/>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2649"/>
    <w:rsid w:val="00C20535"/>
    <w:rsid w:val="00C20657"/>
    <w:rsid w:val="00C212CF"/>
    <w:rsid w:val="00C22096"/>
    <w:rsid w:val="00C237F1"/>
    <w:rsid w:val="00C2419B"/>
    <w:rsid w:val="00C25195"/>
    <w:rsid w:val="00C30B06"/>
    <w:rsid w:val="00C31A81"/>
    <w:rsid w:val="00C36B1C"/>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2B19"/>
    <w:rsid w:val="00C87DC0"/>
    <w:rsid w:val="00C90A8F"/>
    <w:rsid w:val="00C933D1"/>
    <w:rsid w:val="00C94AE0"/>
    <w:rsid w:val="00C96928"/>
    <w:rsid w:val="00C97933"/>
    <w:rsid w:val="00CA0B3F"/>
    <w:rsid w:val="00CB2B61"/>
    <w:rsid w:val="00CC3ED1"/>
    <w:rsid w:val="00CC4BE7"/>
    <w:rsid w:val="00CC6E69"/>
    <w:rsid w:val="00CC792D"/>
    <w:rsid w:val="00CD3D9C"/>
    <w:rsid w:val="00CD75ED"/>
    <w:rsid w:val="00CD78AC"/>
    <w:rsid w:val="00CE1587"/>
    <w:rsid w:val="00CE6F27"/>
    <w:rsid w:val="00CF2B20"/>
    <w:rsid w:val="00CF5A20"/>
    <w:rsid w:val="00CF61B9"/>
    <w:rsid w:val="00CF6357"/>
    <w:rsid w:val="00D02F0C"/>
    <w:rsid w:val="00D031AD"/>
    <w:rsid w:val="00D06C54"/>
    <w:rsid w:val="00D07D32"/>
    <w:rsid w:val="00D07E78"/>
    <w:rsid w:val="00D11C9A"/>
    <w:rsid w:val="00D11CC3"/>
    <w:rsid w:val="00D13BE9"/>
    <w:rsid w:val="00D212D1"/>
    <w:rsid w:val="00D21EA2"/>
    <w:rsid w:val="00D23F30"/>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A2850"/>
    <w:rsid w:val="00DA4F30"/>
    <w:rsid w:val="00DB0AEB"/>
    <w:rsid w:val="00DB0C1D"/>
    <w:rsid w:val="00DB3F16"/>
    <w:rsid w:val="00DB7546"/>
    <w:rsid w:val="00DB7947"/>
    <w:rsid w:val="00DB7F19"/>
    <w:rsid w:val="00DC21DC"/>
    <w:rsid w:val="00DC264C"/>
    <w:rsid w:val="00DC4CA6"/>
    <w:rsid w:val="00DC6C69"/>
    <w:rsid w:val="00DD0362"/>
    <w:rsid w:val="00DD3CF7"/>
    <w:rsid w:val="00DD5FD0"/>
    <w:rsid w:val="00DD634E"/>
    <w:rsid w:val="00DD7D1C"/>
    <w:rsid w:val="00DE0EF0"/>
    <w:rsid w:val="00DE473D"/>
    <w:rsid w:val="00DE6876"/>
    <w:rsid w:val="00DF0DD2"/>
    <w:rsid w:val="00DF3947"/>
    <w:rsid w:val="00DF59CF"/>
    <w:rsid w:val="00E03094"/>
    <w:rsid w:val="00E032F4"/>
    <w:rsid w:val="00E056C6"/>
    <w:rsid w:val="00E06610"/>
    <w:rsid w:val="00E11FBE"/>
    <w:rsid w:val="00E15311"/>
    <w:rsid w:val="00E157C5"/>
    <w:rsid w:val="00E163F1"/>
    <w:rsid w:val="00E171B6"/>
    <w:rsid w:val="00E21CBE"/>
    <w:rsid w:val="00E26F2D"/>
    <w:rsid w:val="00E3084B"/>
    <w:rsid w:val="00E30B90"/>
    <w:rsid w:val="00E32EB8"/>
    <w:rsid w:val="00E36D95"/>
    <w:rsid w:val="00E415C2"/>
    <w:rsid w:val="00E41DCD"/>
    <w:rsid w:val="00E467AA"/>
    <w:rsid w:val="00E572BA"/>
    <w:rsid w:val="00E64D72"/>
    <w:rsid w:val="00E653AA"/>
    <w:rsid w:val="00E657E7"/>
    <w:rsid w:val="00E67930"/>
    <w:rsid w:val="00E736E9"/>
    <w:rsid w:val="00E747C9"/>
    <w:rsid w:val="00E77C09"/>
    <w:rsid w:val="00E826EB"/>
    <w:rsid w:val="00E87A04"/>
    <w:rsid w:val="00E90AF7"/>
    <w:rsid w:val="00E92733"/>
    <w:rsid w:val="00E94542"/>
    <w:rsid w:val="00E9578A"/>
    <w:rsid w:val="00EA22B3"/>
    <w:rsid w:val="00EA7832"/>
    <w:rsid w:val="00EA7964"/>
    <w:rsid w:val="00EB177F"/>
    <w:rsid w:val="00EB611C"/>
    <w:rsid w:val="00EC0588"/>
    <w:rsid w:val="00EC29BF"/>
    <w:rsid w:val="00ED1C49"/>
    <w:rsid w:val="00ED29A2"/>
    <w:rsid w:val="00ED3DA2"/>
    <w:rsid w:val="00ED4018"/>
    <w:rsid w:val="00ED46DA"/>
    <w:rsid w:val="00ED561C"/>
    <w:rsid w:val="00EE1DAD"/>
    <w:rsid w:val="00EE303C"/>
    <w:rsid w:val="00EE5B7B"/>
    <w:rsid w:val="00EE6549"/>
    <w:rsid w:val="00EF14BE"/>
    <w:rsid w:val="00EF1D5E"/>
    <w:rsid w:val="00EF21D2"/>
    <w:rsid w:val="00EF24C9"/>
    <w:rsid w:val="00EF55B8"/>
    <w:rsid w:val="00F000E8"/>
    <w:rsid w:val="00F079CA"/>
    <w:rsid w:val="00F108D3"/>
    <w:rsid w:val="00F10FE4"/>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768EA"/>
    <w:rsid w:val="00F769AA"/>
    <w:rsid w:val="00F80BE4"/>
    <w:rsid w:val="00F82A8D"/>
    <w:rsid w:val="00F83B18"/>
    <w:rsid w:val="00F8557D"/>
    <w:rsid w:val="00F917E8"/>
    <w:rsid w:val="00F94665"/>
    <w:rsid w:val="00F9478B"/>
    <w:rsid w:val="00F94DA7"/>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2AF6"/>
    <w:rsid w:val="00FC3B00"/>
    <w:rsid w:val="00FC6285"/>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GridTable3-Accent2">
    <w:name w:val="Grid Table 3 Accent 2"/>
    <w:basedOn w:val="TableNormal"/>
    <w:uiPriority w:val="48"/>
    <w:rsid w:val="0079570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character" w:styleId="Strong">
    <w:name w:val="Strong"/>
    <w:basedOn w:val="DefaultParagraphFont"/>
    <w:uiPriority w:val="22"/>
    <w:qFormat/>
    <w:rsid w:val="002153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usability%20test.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10</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Gurpartap Singh</cp:lastModifiedBy>
  <cp:revision>486</cp:revision>
  <cp:lastPrinted>2018-05-04T02:08:00Z</cp:lastPrinted>
  <dcterms:created xsi:type="dcterms:W3CDTF">2019-11-21T12:28:00Z</dcterms:created>
  <dcterms:modified xsi:type="dcterms:W3CDTF">2021-07-22T03:19:00Z</dcterms:modified>
</cp:coreProperties>
</file>